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D2755" w14:textId="15A79BBA" w:rsidR="008B04FB" w:rsidRPr="004A1299" w:rsidRDefault="008B04FB" w:rsidP="008B04FB">
      <w:pPr>
        <w:pStyle w:val="Heading1"/>
        <w:spacing w:line="360" w:lineRule="auto"/>
        <w:jc w:val="center"/>
        <w:rPr>
          <w:rFonts w:ascii="Bookman Old Style" w:hAnsi="Bookman Old Style"/>
          <w:b/>
          <w:szCs w:val="24"/>
        </w:rPr>
      </w:pPr>
      <w:bookmarkStart w:id="0" w:name="_GoBack"/>
      <w:bookmarkEnd w:id="0"/>
      <w:r w:rsidRPr="004A1299">
        <w:rPr>
          <w:rFonts w:ascii="Bookman Old Style" w:hAnsi="Bookman Old Style"/>
          <w:b/>
          <w:szCs w:val="24"/>
        </w:rPr>
        <w:tab/>
      </w:r>
    </w:p>
    <w:p w14:paraId="1D5AC671" w14:textId="77777777" w:rsidR="008B04FB" w:rsidRPr="004A1299" w:rsidRDefault="008B04FB" w:rsidP="008B04FB">
      <w:pPr>
        <w:pStyle w:val="Heading1"/>
        <w:spacing w:line="360" w:lineRule="auto"/>
        <w:jc w:val="center"/>
        <w:rPr>
          <w:rFonts w:ascii="Bookman Old Style" w:hAnsi="Bookman Old Style"/>
          <w:b/>
          <w:szCs w:val="24"/>
          <w:lang w:val="id-ID"/>
        </w:rPr>
      </w:pPr>
    </w:p>
    <w:p w14:paraId="3E7B995E" w14:textId="77777777" w:rsidR="008B04FB" w:rsidRPr="004A1299" w:rsidRDefault="008B04FB" w:rsidP="008B04FB">
      <w:pPr>
        <w:tabs>
          <w:tab w:val="left" w:pos="3390"/>
        </w:tabs>
        <w:spacing w:line="360" w:lineRule="auto"/>
        <w:jc w:val="both"/>
        <w:rPr>
          <w:rFonts w:ascii="Bookman Old Style" w:hAnsi="Bookman Old Style"/>
          <w:lang w:val="id-ID"/>
        </w:rPr>
      </w:pPr>
      <w:r w:rsidRPr="004A1299">
        <w:rPr>
          <w:rFonts w:ascii="Bookman Old Style" w:hAnsi="Bookman Old Style"/>
          <w:lang w:val="id-ID"/>
        </w:rPr>
        <w:tab/>
      </w:r>
    </w:p>
    <w:p w14:paraId="26B78D75" w14:textId="762E6BFD" w:rsidR="008B04FB" w:rsidRPr="004A1299" w:rsidRDefault="008B04FB" w:rsidP="008B04F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lang w:val="id-ID"/>
        </w:rPr>
      </w:pPr>
      <w:r w:rsidRPr="004A1299">
        <w:rPr>
          <w:rFonts w:ascii="Bookman Old Style" w:hAnsi="Bookman Old Style"/>
          <w:lang w:val="id-ID"/>
        </w:rPr>
        <w:t>LAMPIRAN I</w:t>
      </w:r>
      <w:r w:rsidR="00FB1DEF">
        <w:rPr>
          <w:rFonts w:ascii="Bookman Old Style" w:hAnsi="Bookman Old Style"/>
          <w:lang w:val="en-ID"/>
        </w:rPr>
        <w:t>V</w:t>
      </w:r>
    </w:p>
    <w:p w14:paraId="6ABA80F7" w14:textId="77777777" w:rsidR="008B04FB" w:rsidRPr="004A1299" w:rsidRDefault="008B04FB" w:rsidP="008B04FB">
      <w:pPr>
        <w:tabs>
          <w:tab w:val="left" w:pos="6237"/>
        </w:tabs>
        <w:spacing w:line="360" w:lineRule="auto"/>
        <w:jc w:val="both"/>
        <w:rPr>
          <w:rFonts w:ascii="Bookman Old Style" w:hAnsi="Bookman Old Style"/>
          <w:lang w:val="id-ID"/>
        </w:rPr>
      </w:pPr>
      <w:r w:rsidRPr="004A1299">
        <w:rPr>
          <w:rFonts w:ascii="Bookman Old Style" w:hAnsi="Bookman Old Style"/>
          <w:lang w:val="id-ID"/>
        </w:rPr>
        <w:t xml:space="preserve">SURAT EDARAN OTORITAS JASA KEUANGAN </w:t>
      </w:r>
    </w:p>
    <w:p w14:paraId="0FF27E2B" w14:textId="77777777" w:rsidR="008B04FB" w:rsidRPr="004A1299" w:rsidRDefault="008B04FB" w:rsidP="008B04FB">
      <w:pPr>
        <w:spacing w:line="360" w:lineRule="auto"/>
        <w:jc w:val="both"/>
        <w:rPr>
          <w:rFonts w:ascii="Bookman Old Style" w:hAnsi="Bookman Old Style"/>
          <w:lang w:val="id-ID"/>
        </w:rPr>
      </w:pPr>
      <w:r w:rsidRPr="004A1299">
        <w:rPr>
          <w:rFonts w:ascii="Bookman Old Style" w:hAnsi="Bookman Old Style"/>
        </w:rPr>
        <w:t>N</w:t>
      </w:r>
      <w:r w:rsidRPr="004A1299">
        <w:rPr>
          <w:rFonts w:ascii="Bookman Old Style" w:hAnsi="Bookman Old Style"/>
          <w:lang w:val="id-ID"/>
        </w:rPr>
        <w:t>OMOR      /SEOJK</w:t>
      </w:r>
      <w:r w:rsidRPr="004A1299">
        <w:rPr>
          <w:rFonts w:ascii="Bookman Old Style" w:hAnsi="Bookman Old Style"/>
        </w:rPr>
        <w:t>.0</w:t>
      </w:r>
      <w:r w:rsidRPr="004A1299">
        <w:rPr>
          <w:rFonts w:ascii="Bookman Old Style" w:hAnsi="Bookman Old Style"/>
          <w:lang w:val="id-ID"/>
        </w:rPr>
        <w:t>5/</w:t>
      </w:r>
      <w:r w:rsidR="00095572" w:rsidRPr="00095572">
        <w:rPr>
          <w:rFonts w:ascii="Bookman Old Style" w:hAnsi="Bookman Old Style"/>
        </w:rPr>
        <w:t>202X</w:t>
      </w:r>
    </w:p>
    <w:p w14:paraId="64DEE374" w14:textId="77777777" w:rsidR="008B04FB" w:rsidRPr="004A1299" w:rsidRDefault="008B04FB" w:rsidP="008B04FB">
      <w:pPr>
        <w:spacing w:line="360" w:lineRule="auto"/>
        <w:jc w:val="both"/>
        <w:rPr>
          <w:rFonts w:ascii="Bookman Old Style" w:hAnsi="Bookman Old Style"/>
          <w:lang w:val="id-ID"/>
        </w:rPr>
      </w:pPr>
      <w:r w:rsidRPr="004A1299">
        <w:rPr>
          <w:rFonts w:ascii="Bookman Old Style" w:hAnsi="Bookman Old Style"/>
        </w:rPr>
        <w:t>TENTANG</w:t>
      </w:r>
      <w:r w:rsidRPr="004A1299">
        <w:rPr>
          <w:rFonts w:ascii="Bookman Old Style" w:hAnsi="Bookman Old Style"/>
          <w:lang w:val="id-ID"/>
        </w:rPr>
        <w:t xml:space="preserve"> </w:t>
      </w:r>
    </w:p>
    <w:p w14:paraId="55C8BCF2" w14:textId="77777777" w:rsidR="00626930" w:rsidRPr="00095572" w:rsidRDefault="008B04FB" w:rsidP="00095572">
      <w:pPr>
        <w:spacing w:line="360" w:lineRule="auto"/>
        <w:rPr>
          <w:rFonts w:ascii="Bookman Old Style" w:hAnsi="Bookman Old Style"/>
          <w:b/>
          <w:lang w:val="id-ID"/>
        </w:rPr>
      </w:pPr>
      <w:r w:rsidRPr="004A1299">
        <w:rPr>
          <w:rFonts w:ascii="Bookman Old Style" w:hAnsi="Bookman Old Style"/>
        </w:rPr>
        <w:t xml:space="preserve">LAPORAN BULANAN </w:t>
      </w:r>
      <w:r w:rsidR="00095572" w:rsidRPr="00095572">
        <w:rPr>
          <w:rFonts w:ascii="Bookman Old Style" w:hAnsi="Bookman Old Style"/>
        </w:rPr>
        <w:t xml:space="preserve">PERUSAHAAN </w:t>
      </w:r>
      <w:r w:rsidR="00095572" w:rsidRPr="00095572">
        <w:rPr>
          <w:rFonts w:ascii="Bookman Old Style" w:hAnsi="Bookman Old Style"/>
          <w:lang w:val="id-ID"/>
        </w:rPr>
        <w:t>PEMBIAYAAN INFRASTRUKTUR</w:t>
      </w:r>
    </w:p>
    <w:p w14:paraId="110567A9" w14:textId="77777777" w:rsidR="00327A8C" w:rsidRPr="004A1299" w:rsidRDefault="00327A8C">
      <w:r w:rsidRPr="004A1299">
        <w:br w:type="page"/>
      </w: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400"/>
        <w:gridCol w:w="7680"/>
      </w:tblGrid>
      <w:tr w:rsidR="00F43DB7" w:rsidRPr="004A1299" w14:paraId="2A54BDEF" w14:textId="77777777" w:rsidTr="00D66ED6">
        <w:tc>
          <w:tcPr>
            <w:tcW w:w="1526" w:type="dxa"/>
          </w:tcPr>
          <w:p w14:paraId="17666669" w14:textId="77777777" w:rsidR="00626930" w:rsidRPr="004A1299" w:rsidRDefault="00626930" w:rsidP="0060705A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lastRenderedPageBreak/>
              <w:t>FORMAT</w:t>
            </w:r>
            <w:r w:rsidR="00E81576" w:rsidRPr="004A1299">
              <w:rPr>
                <w:rFonts w:ascii="Bookman Old Style" w:hAnsi="Bookman Old Style" w:cs="BookAntiqua"/>
                <w:lang w:val="id-ID"/>
              </w:rPr>
              <w:t xml:space="preserve"> 1</w:t>
            </w:r>
          </w:p>
        </w:tc>
        <w:tc>
          <w:tcPr>
            <w:tcW w:w="400" w:type="dxa"/>
          </w:tcPr>
          <w:p w14:paraId="4E737D78" w14:textId="77777777" w:rsidR="00626930" w:rsidRPr="004A1299" w:rsidRDefault="00626930" w:rsidP="0060705A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:</w:t>
            </w:r>
          </w:p>
        </w:tc>
        <w:tc>
          <w:tcPr>
            <w:tcW w:w="7680" w:type="dxa"/>
          </w:tcPr>
          <w:p w14:paraId="3FA14EB1" w14:textId="77777777" w:rsidR="00626930" w:rsidRPr="004A1299" w:rsidRDefault="00626930" w:rsidP="008B04FB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t>SURAT PERMOHONAN PERUBAHAN ANGGOTA DIREKSI</w:t>
            </w:r>
            <w:r w:rsidR="008640E0" w:rsidRPr="004A1299">
              <w:rPr>
                <w:rFonts w:ascii="Bookman Old Style" w:hAnsi="Bookman Old Style" w:cs="BookAntiqua"/>
                <w:lang w:val="id-ID"/>
              </w:rPr>
              <w:t xml:space="preserve"> </w:t>
            </w:r>
            <w:r w:rsidRPr="004A1299">
              <w:rPr>
                <w:rFonts w:ascii="Bookman Old Style" w:hAnsi="Bookman Old Style" w:cs="BookAntiqua"/>
                <w:lang w:val="id-ID"/>
              </w:rPr>
              <w:t xml:space="preserve">YANG BERTANGGUNG JAWAB ATAS </w:t>
            </w:r>
            <w:r w:rsidR="00B027B5" w:rsidRPr="004A1299">
              <w:rPr>
                <w:rFonts w:ascii="Bookman Old Style" w:hAnsi="Bookman Old Style"/>
                <w:lang w:val="id-ID"/>
              </w:rPr>
              <w:t>LAPORAN BULANAN</w:t>
            </w:r>
            <w:r w:rsidR="00B027B5" w:rsidRPr="004A1299">
              <w:rPr>
                <w:rFonts w:ascii="Bookman Old Style" w:hAnsi="Bookman Old Style" w:cs="BookAntiqua"/>
                <w:lang w:val="id-ID"/>
              </w:rPr>
              <w:t xml:space="preserve"> </w:t>
            </w:r>
            <w:r w:rsidRPr="004A1299">
              <w:rPr>
                <w:rFonts w:ascii="Bookman Old Style" w:hAnsi="Bookman Old Style" w:cs="BookAntiqua"/>
                <w:lang w:val="id-ID"/>
              </w:rPr>
              <w:t>DAN PETUGAS PENYUSUN LAPORAN BULANAN</w:t>
            </w:r>
            <w:r w:rsidR="00B027B5" w:rsidRPr="004A1299">
              <w:rPr>
                <w:rFonts w:ascii="Bookman Old Style" w:hAnsi="Bookman Old Style" w:cs="BookAntiqua"/>
                <w:lang w:val="id-ID"/>
              </w:rPr>
              <w:t xml:space="preserve">  </w:t>
            </w:r>
          </w:p>
        </w:tc>
      </w:tr>
    </w:tbl>
    <w:p w14:paraId="1007474E" w14:textId="77777777" w:rsidR="004848ED" w:rsidRPr="004A1299" w:rsidRDefault="004848ED" w:rsidP="00230A3C">
      <w:pPr>
        <w:autoSpaceDE w:val="0"/>
        <w:autoSpaceDN w:val="0"/>
        <w:adjustRightInd w:val="0"/>
        <w:spacing w:before="60" w:after="60" w:line="276" w:lineRule="auto"/>
        <w:rPr>
          <w:rFonts w:ascii="Bookman Old Style" w:hAnsi="Bookman Old Style" w:cs="Arial"/>
          <w:kern w:val="24"/>
          <w:lang w:val="id-I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96"/>
      </w:tblGrid>
      <w:tr w:rsidR="00F43DB7" w:rsidRPr="004A1299" w14:paraId="22D94BB7" w14:textId="77777777" w:rsidTr="004848ED">
        <w:tc>
          <w:tcPr>
            <w:tcW w:w="9622" w:type="dxa"/>
          </w:tcPr>
          <w:p w14:paraId="024727C6" w14:textId="77777777" w:rsidR="0098326B" w:rsidRPr="004A1299" w:rsidRDefault="0098326B" w:rsidP="0060705A">
            <w:pPr>
              <w:pBdr>
                <w:bottom w:val="single" w:sz="6" w:space="0" w:color="auto"/>
              </w:pBdr>
              <w:spacing w:before="60" w:after="60" w:line="276" w:lineRule="auto"/>
              <w:jc w:val="center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OP SURAT PERUSAHAAN</w:t>
            </w:r>
          </w:p>
          <w:p w14:paraId="7ECD7F63" w14:textId="77777777" w:rsidR="0098326B" w:rsidRPr="004A1299" w:rsidRDefault="0098326B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2C9CFC78" w14:textId="77777777" w:rsidR="002816E4" w:rsidRPr="004A1299" w:rsidRDefault="002816E4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Nomor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1D8E499C" w14:textId="77777777" w:rsidR="002816E4" w:rsidRPr="004A1299" w:rsidRDefault="002816E4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Tanggal</w:t>
            </w:r>
            <w:r w:rsidRPr="004A1299">
              <w:rPr>
                <w:rFonts w:ascii="Bookman Old Style" w:hAnsi="Bookman Old Style"/>
                <w:lang w:val="id-ID"/>
              </w:rPr>
              <w:tab/>
              <w:t>:</w:t>
            </w:r>
          </w:p>
          <w:p w14:paraId="76AA9A1E" w14:textId="77777777" w:rsidR="002816E4" w:rsidRPr="004A1299" w:rsidRDefault="002816E4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Lampiran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09E776CD" w14:textId="77777777" w:rsidR="002816E4" w:rsidRPr="004A1299" w:rsidRDefault="002816E4" w:rsidP="009E194B">
            <w:pPr>
              <w:tabs>
                <w:tab w:val="left" w:pos="1216"/>
              </w:tabs>
              <w:spacing w:before="60" w:after="60" w:line="276" w:lineRule="auto"/>
              <w:ind w:left="1418" w:hanging="1418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ihal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  <w:r w:rsidR="00C51A57" w:rsidRPr="004A1299">
              <w:rPr>
                <w:rFonts w:ascii="Bookman Old Style" w:hAnsi="Bookman Old Style"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>Permohonan Perubahan Anggota Direksi</w:t>
            </w:r>
            <w:r w:rsidR="00EC1103" w:rsidRPr="004A1299">
              <w:rPr>
                <w:rFonts w:ascii="Bookman Old Style" w:hAnsi="Bookman Old Style"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 xml:space="preserve">yang Bertanggung Jawab </w:t>
            </w:r>
            <w:r w:rsidR="000736FC" w:rsidRPr="004A1299">
              <w:rPr>
                <w:rFonts w:ascii="Bookman Old Style" w:hAnsi="Bookman Old Style" w:cs="BookAntiqua"/>
                <w:lang w:val="id-ID"/>
              </w:rPr>
              <w:t xml:space="preserve">atas </w:t>
            </w:r>
            <w:r w:rsidR="000736FC" w:rsidRPr="004A1299">
              <w:rPr>
                <w:rFonts w:ascii="Bookman Old Style" w:hAnsi="Bookman Old Style"/>
                <w:lang w:val="id-ID"/>
              </w:rPr>
              <w:t xml:space="preserve">Laporan Bulanan </w:t>
            </w:r>
            <w:r w:rsidRPr="004A1299">
              <w:rPr>
                <w:rFonts w:ascii="Bookman Old Style" w:hAnsi="Bookman Old Style"/>
                <w:lang w:val="id-ID"/>
              </w:rPr>
              <w:t>dan/atau Petugas Penyusun Laporan Bulanan</w:t>
            </w:r>
            <w:r w:rsidRPr="004A1299">
              <w:rPr>
                <w:rFonts w:ascii="Bookman Old Style" w:hAnsi="Bookman Old Style"/>
                <w:i/>
                <w:lang w:val="id-ID"/>
              </w:rPr>
              <w:t xml:space="preserve"> </w:t>
            </w:r>
          </w:p>
          <w:p w14:paraId="0FC53A5E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1C5CDBDA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epada Yth.</w:t>
            </w:r>
          </w:p>
          <w:p w14:paraId="316AFA69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Otoritas Jasa Keuangan</w:t>
            </w:r>
          </w:p>
          <w:p w14:paraId="70155B2B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u.p. Direktorat Statistik dan Informasi IKNB</w:t>
            </w:r>
          </w:p>
          <w:p w14:paraId="7E577654" w14:textId="5341CC06" w:rsidR="002816E4" w:rsidRPr="00DE66E3" w:rsidRDefault="007E7DA9" w:rsidP="0060705A">
            <w:pPr>
              <w:spacing w:before="60" w:after="60" w:line="276" w:lineRule="auto"/>
              <w:rPr>
                <w:rFonts w:ascii="Bookman Old Style" w:hAnsi="Bookman Old Style"/>
              </w:rPr>
            </w:pPr>
            <w:r w:rsidRPr="004A1299">
              <w:rPr>
                <w:rFonts w:ascii="Bookman Old Style" w:hAnsi="Bookman Old Style"/>
                <w:lang w:val="id-ID"/>
              </w:rPr>
              <w:t>Gedung Wisma Mulia 2 Lantai 1</w:t>
            </w:r>
            <w:r w:rsidR="00DE66E3">
              <w:rPr>
                <w:rFonts w:ascii="Bookman Old Style" w:hAnsi="Bookman Old Style"/>
              </w:rPr>
              <w:t>8</w:t>
            </w:r>
          </w:p>
          <w:p w14:paraId="7C638280" w14:textId="77777777" w:rsidR="002816E4" w:rsidRPr="004A1299" w:rsidRDefault="007E7DA9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J</w:t>
            </w:r>
            <w:r w:rsidR="00F76213" w:rsidRPr="004A1299">
              <w:rPr>
                <w:rFonts w:ascii="Bookman Old Style" w:hAnsi="Bookman Old Style"/>
                <w:lang w:val="id-ID"/>
              </w:rPr>
              <w:t>alan</w:t>
            </w:r>
            <w:r w:rsidRPr="004A1299">
              <w:rPr>
                <w:rFonts w:ascii="Bookman Old Style" w:hAnsi="Bookman Old Style"/>
                <w:lang w:val="id-ID"/>
              </w:rPr>
              <w:t xml:space="preserve"> Jend</w:t>
            </w:r>
            <w:r w:rsidR="00F76213" w:rsidRPr="004A1299">
              <w:rPr>
                <w:rFonts w:ascii="Bookman Old Style" w:hAnsi="Bookman Old Style"/>
                <w:lang w:val="id-ID"/>
              </w:rPr>
              <w:t>eral</w:t>
            </w:r>
            <w:r w:rsidRPr="004A1299">
              <w:rPr>
                <w:rFonts w:ascii="Bookman Old Style" w:hAnsi="Bookman Old Style"/>
                <w:lang w:val="id-ID"/>
              </w:rPr>
              <w:t xml:space="preserve"> Gatot Subroto </w:t>
            </w:r>
            <w:proofErr w:type="spellStart"/>
            <w:r w:rsidR="000736FC" w:rsidRPr="004A1299">
              <w:rPr>
                <w:rFonts w:ascii="Bookman Old Style" w:hAnsi="Bookman Old Style"/>
                <w:lang w:val="en-ID"/>
              </w:rPr>
              <w:t>Kav</w:t>
            </w:r>
            <w:proofErr w:type="spellEnd"/>
            <w:r w:rsidR="000736FC" w:rsidRPr="004A1299">
              <w:rPr>
                <w:rFonts w:ascii="Bookman Old Style" w:hAnsi="Bookman Old Style"/>
                <w:lang w:val="en-ID"/>
              </w:rPr>
              <w:t>. 40</w:t>
            </w:r>
          </w:p>
          <w:p w14:paraId="109270CC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Jakarta, 1</w:t>
            </w:r>
            <w:r w:rsidR="007E7DA9" w:rsidRPr="004A1299">
              <w:rPr>
                <w:rFonts w:ascii="Bookman Old Style" w:hAnsi="Bookman Old Style"/>
                <w:lang w:val="id-ID"/>
              </w:rPr>
              <w:t>27</w:t>
            </w:r>
            <w:r w:rsidRPr="004A1299">
              <w:rPr>
                <w:rFonts w:ascii="Bookman Old Style" w:hAnsi="Bookman Old Style"/>
                <w:lang w:val="id-ID"/>
              </w:rPr>
              <w:t>10</w:t>
            </w:r>
          </w:p>
          <w:p w14:paraId="5CFE052B" w14:textId="77777777" w:rsidR="00D77BAE" w:rsidRPr="004A1299" w:rsidRDefault="00D77BAE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18193244" w14:textId="77777777" w:rsidR="002816E4" w:rsidRPr="004A1299" w:rsidRDefault="002816E4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Menunjuk Surat Edaran Otoritas Jasa Keuangan Nomor ..... tanggal ..... tentang Laporan Bulanan Perusahaan </w:t>
            </w:r>
            <w:r w:rsidR="00095572" w:rsidRPr="00095572">
              <w:rPr>
                <w:rFonts w:ascii="Bookman Old Style" w:hAnsi="Bookman Old Style"/>
                <w:lang w:val="id-ID"/>
              </w:rPr>
              <w:t>Pembiayaan Infrastruktur</w:t>
            </w:r>
            <w:r w:rsidRPr="004A1299">
              <w:rPr>
                <w:rFonts w:ascii="Bookman Old Style" w:hAnsi="Bookman Old Style"/>
                <w:lang w:val="id-ID"/>
              </w:rPr>
              <w:t>, dengan ini kami untuk dan atas nama:</w:t>
            </w:r>
          </w:p>
          <w:p w14:paraId="19AA26E8" w14:textId="77777777" w:rsidR="002816E4" w:rsidRPr="004A1299" w:rsidRDefault="002816E4" w:rsidP="0060705A">
            <w:pPr>
              <w:tabs>
                <w:tab w:val="left" w:pos="2268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usahaan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2FA361B5" w14:textId="77777777" w:rsidR="002816E4" w:rsidRPr="004A1299" w:rsidRDefault="002816E4" w:rsidP="0060705A">
            <w:pPr>
              <w:tabs>
                <w:tab w:val="left" w:pos="2268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Sandi Perusahaan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29E824E9" w14:textId="77777777" w:rsidR="002816E4" w:rsidRPr="004A1299" w:rsidRDefault="002816E4" w:rsidP="0060705A">
            <w:pPr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mengajukan permohonan untuk:</w:t>
            </w:r>
          </w:p>
          <w:p w14:paraId="49DCD569" w14:textId="77777777" w:rsidR="002816E4" w:rsidRPr="004A1299" w:rsidRDefault="002816E4" w:rsidP="00D66ED6">
            <w:pPr>
              <w:numPr>
                <w:ilvl w:val="0"/>
                <w:numId w:val="3"/>
              </w:numPr>
              <w:spacing w:before="60" w:after="60" w:line="276" w:lineRule="auto"/>
              <w:ind w:left="357" w:hanging="357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perubahan anggota </w:t>
            </w:r>
            <w:r w:rsidR="00CE1B00" w:rsidRPr="004A1299">
              <w:rPr>
                <w:rFonts w:ascii="Bookman Old Style" w:hAnsi="Bookman Old Style"/>
                <w:lang w:val="id-ID"/>
              </w:rPr>
              <w:t>D</w:t>
            </w:r>
            <w:r w:rsidRPr="004A1299">
              <w:rPr>
                <w:rFonts w:ascii="Bookman Old Style" w:hAnsi="Bookman Old Style"/>
                <w:lang w:val="id-ID"/>
              </w:rPr>
              <w:t>ireksi yang bertanggung jawab atas laporan bulanan; dan/atau</w:t>
            </w:r>
          </w:p>
          <w:p w14:paraId="37F40406" w14:textId="77777777" w:rsidR="002816E4" w:rsidRPr="004A1299" w:rsidRDefault="002816E4" w:rsidP="00D66ED6">
            <w:pPr>
              <w:numPr>
                <w:ilvl w:val="0"/>
                <w:numId w:val="3"/>
              </w:numPr>
              <w:spacing w:before="60" w:after="60" w:line="276" w:lineRule="auto"/>
              <w:ind w:left="357" w:hanging="357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perubahan petugas penyusun laporan bulanan, </w:t>
            </w:r>
          </w:p>
          <w:p w14:paraId="274B1CB8" w14:textId="77777777" w:rsidR="002816E4" w:rsidRPr="004A1299" w:rsidRDefault="002816E4" w:rsidP="0060705A">
            <w:pPr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dengan perubahan sebagai berikut: </w:t>
            </w:r>
          </w:p>
          <w:tbl>
            <w:tblPr>
              <w:tblW w:w="9356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2127"/>
              <w:gridCol w:w="2551"/>
              <w:gridCol w:w="2410"/>
            </w:tblGrid>
            <w:tr w:rsidR="004A1299" w:rsidRPr="004A1299" w14:paraId="245981BC" w14:textId="77777777" w:rsidTr="00F93731">
              <w:tc>
                <w:tcPr>
                  <w:tcW w:w="2268" w:type="dxa"/>
                  <w:shd w:val="clear" w:color="auto" w:fill="D9D9D9"/>
                </w:tcPr>
                <w:p w14:paraId="07997DB6" w14:textId="77777777" w:rsidR="002816E4" w:rsidRPr="004A1299" w:rsidRDefault="002816E4" w:rsidP="0060705A">
                  <w:pPr>
                    <w:spacing w:before="60" w:after="60" w:line="276" w:lineRule="auto"/>
                    <w:jc w:val="center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Jabatan</w:t>
                  </w:r>
                </w:p>
              </w:tc>
              <w:tc>
                <w:tcPr>
                  <w:tcW w:w="2127" w:type="dxa"/>
                  <w:shd w:val="clear" w:color="auto" w:fill="D9D9D9"/>
                </w:tcPr>
                <w:p w14:paraId="267871CE" w14:textId="77777777" w:rsidR="002816E4" w:rsidRPr="004A1299" w:rsidRDefault="002816E4" w:rsidP="0060705A">
                  <w:pPr>
                    <w:spacing w:before="60" w:after="60" w:line="276" w:lineRule="auto"/>
                    <w:jc w:val="center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Keterangan</w:t>
                  </w:r>
                </w:p>
              </w:tc>
              <w:tc>
                <w:tcPr>
                  <w:tcW w:w="2551" w:type="dxa"/>
                  <w:shd w:val="clear" w:color="auto" w:fill="D9D9D9"/>
                </w:tcPr>
                <w:p w14:paraId="75B2B8A2" w14:textId="77777777" w:rsidR="002816E4" w:rsidRPr="004A1299" w:rsidRDefault="002816E4" w:rsidP="0060705A">
                  <w:pPr>
                    <w:spacing w:before="60" w:after="60" w:line="276" w:lineRule="auto"/>
                    <w:jc w:val="center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 xml:space="preserve">Sebelum </w:t>
                  </w:r>
                </w:p>
              </w:tc>
              <w:tc>
                <w:tcPr>
                  <w:tcW w:w="2410" w:type="dxa"/>
                  <w:shd w:val="clear" w:color="auto" w:fill="D9D9D9"/>
                </w:tcPr>
                <w:p w14:paraId="64622605" w14:textId="77777777" w:rsidR="002816E4" w:rsidRPr="004A1299" w:rsidRDefault="002816E4" w:rsidP="0060705A">
                  <w:pPr>
                    <w:spacing w:before="60" w:after="60" w:line="276" w:lineRule="auto"/>
                    <w:jc w:val="center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 xml:space="preserve">Setelah </w:t>
                  </w:r>
                </w:p>
              </w:tc>
            </w:tr>
            <w:tr w:rsidR="004A1299" w:rsidRPr="004A1299" w14:paraId="33733EFA" w14:textId="77777777" w:rsidTr="00F93731">
              <w:tc>
                <w:tcPr>
                  <w:tcW w:w="2268" w:type="dxa"/>
                  <w:vMerge w:val="restart"/>
                </w:tcPr>
                <w:p w14:paraId="18D2BCB3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Anggota Direksi Penanggung Jawab</w:t>
                  </w:r>
                </w:p>
              </w:tc>
              <w:tc>
                <w:tcPr>
                  <w:tcW w:w="2127" w:type="dxa"/>
                  <w:shd w:val="clear" w:color="auto" w:fill="auto"/>
                </w:tcPr>
                <w:p w14:paraId="679DE9BB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Nama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301C8872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51AB4B44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104044E2" w14:textId="77777777" w:rsidTr="00F93731">
              <w:tc>
                <w:tcPr>
                  <w:tcW w:w="2268" w:type="dxa"/>
                  <w:vMerge/>
                </w:tcPr>
                <w:p w14:paraId="6743DD67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3191976E" w14:textId="77777777" w:rsidR="002816E4" w:rsidRPr="004A1299" w:rsidRDefault="009E194B" w:rsidP="009E194B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Jabatan di Perusahaan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396B16BA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5C53A726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55FB5FFB" w14:textId="77777777" w:rsidTr="00F93731">
              <w:tc>
                <w:tcPr>
                  <w:tcW w:w="2268" w:type="dxa"/>
                  <w:vMerge/>
                </w:tcPr>
                <w:p w14:paraId="0C9F510B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56F4DCA6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i/>
                      <w:lang w:val="id-ID"/>
                    </w:rPr>
                    <w:t>Email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0AC1BB5A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453D2684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77EF428C" w14:textId="77777777" w:rsidTr="00F93731">
              <w:tc>
                <w:tcPr>
                  <w:tcW w:w="2268" w:type="dxa"/>
                  <w:vMerge/>
                </w:tcPr>
                <w:p w14:paraId="279E0BB5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7533EB54" w14:textId="77777777" w:rsidR="002816E4" w:rsidRPr="004A1299" w:rsidRDefault="002816E4" w:rsidP="008B04FB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Tel</w:t>
                  </w:r>
                  <w:r w:rsidR="004848ED" w:rsidRPr="004A1299">
                    <w:rPr>
                      <w:rFonts w:ascii="Bookman Old Style" w:hAnsi="Bookman Old Style"/>
                      <w:lang w:val="id-ID"/>
                    </w:rPr>
                    <w:t>e</w:t>
                  </w:r>
                  <w:r w:rsidRPr="004A1299">
                    <w:rPr>
                      <w:rFonts w:ascii="Bookman Old Style" w:hAnsi="Bookman Old Style"/>
                      <w:lang w:val="id-ID"/>
                    </w:rPr>
                    <w:t>p</w:t>
                  </w:r>
                  <w:r w:rsidR="004848ED" w:rsidRPr="004A1299">
                    <w:rPr>
                      <w:rFonts w:ascii="Bookman Old Style" w:hAnsi="Bookman Old Style"/>
                      <w:lang w:val="id-ID"/>
                    </w:rPr>
                    <w:t>on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63D7E7C8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6CE3BDA5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78788A28" w14:textId="77777777" w:rsidTr="00F93731">
              <w:tc>
                <w:tcPr>
                  <w:tcW w:w="2268" w:type="dxa"/>
                  <w:vMerge w:val="restart"/>
                </w:tcPr>
                <w:p w14:paraId="30D8EC5F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Petugas Penyusun</w:t>
                  </w:r>
                </w:p>
              </w:tc>
              <w:tc>
                <w:tcPr>
                  <w:tcW w:w="2127" w:type="dxa"/>
                  <w:shd w:val="clear" w:color="auto" w:fill="auto"/>
                </w:tcPr>
                <w:p w14:paraId="0CF0C791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Nama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0C24AAFE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75C09748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19500C58" w14:textId="77777777" w:rsidTr="00F93731">
              <w:tc>
                <w:tcPr>
                  <w:tcW w:w="2268" w:type="dxa"/>
                  <w:vMerge/>
                </w:tcPr>
                <w:p w14:paraId="43591B0A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4C6F27DF" w14:textId="77777777" w:rsidR="002816E4" w:rsidRPr="004A1299" w:rsidRDefault="00B64681" w:rsidP="00B64681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Jabatan di Perusahaan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5F597CA9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 xml:space="preserve"> 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14:paraId="071059C2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40432224" w14:textId="77777777" w:rsidTr="00F93731">
              <w:tc>
                <w:tcPr>
                  <w:tcW w:w="2268" w:type="dxa"/>
                  <w:vMerge/>
                </w:tcPr>
                <w:p w14:paraId="2EF64D88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3A0931C6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i/>
                      <w:lang w:val="id-ID"/>
                    </w:rPr>
                    <w:t>Email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0DC74AD4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318E6EF3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  <w:tr w:rsidR="004A1299" w:rsidRPr="004A1299" w14:paraId="58D728B7" w14:textId="77777777" w:rsidTr="00F93731">
              <w:tc>
                <w:tcPr>
                  <w:tcW w:w="2268" w:type="dxa"/>
                  <w:vMerge/>
                </w:tcPr>
                <w:p w14:paraId="6A818BF4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127" w:type="dxa"/>
                  <w:shd w:val="clear" w:color="auto" w:fill="auto"/>
                </w:tcPr>
                <w:p w14:paraId="06E2F76C" w14:textId="77777777" w:rsidR="002816E4" w:rsidRPr="004A1299" w:rsidRDefault="004848ED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  <w:r w:rsidRPr="004A1299">
                    <w:rPr>
                      <w:rFonts w:ascii="Bookman Old Style" w:hAnsi="Bookman Old Style"/>
                      <w:lang w:val="id-ID"/>
                    </w:rPr>
                    <w:t>Telepon</w:t>
                  </w:r>
                </w:p>
              </w:tc>
              <w:tc>
                <w:tcPr>
                  <w:tcW w:w="2551" w:type="dxa"/>
                  <w:shd w:val="clear" w:color="auto" w:fill="auto"/>
                </w:tcPr>
                <w:p w14:paraId="4C3A8D4D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14:paraId="7D4B9D1C" w14:textId="77777777" w:rsidR="002816E4" w:rsidRPr="004A1299" w:rsidRDefault="002816E4" w:rsidP="0060705A">
                  <w:pPr>
                    <w:spacing w:before="60" w:after="60" w:line="276" w:lineRule="auto"/>
                    <w:rPr>
                      <w:rFonts w:ascii="Bookman Old Style" w:hAnsi="Bookman Old Style"/>
                      <w:lang w:val="id-ID"/>
                    </w:rPr>
                  </w:pPr>
                </w:p>
              </w:tc>
            </w:tr>
          </w:tbl>
          <w:p w14:paraId="5141E3E6" w14:textId="77777777" w:rsidR="004848ED" w:rsidRPr="004A1299" w:rsidRDefault="004848ED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67D0CC37" w14:textId="77777777" w:rsidR="002816E4" w:rsidRPr="004A1299" w:rsidRDefault="002816E4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emikian permohonan ini kami sampaikan, dan atas perhatian Bapak/Ibu kami ucapkan terima kasih.</w:t>
            </w:r>
          </w:p>
          <w:p w14:paraId="503735C4" w14:textId="77777777" w:rsidR="002816E4" w:rsidRPr="004A1299" w:rsidRDefault="002816E4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Hormat kami,</w:t>
            </w:r>
          </w:p>
          <w:p w14:paraId="71168D99" w14:textId="77777777" w:rsidR="002816E4" w:rsidRPr="004A1299" w:rsidRDefault="002816E4" w:rsidP="0060705A">
            <w:pPr>
              <w:spacing w:before="60" w:after="60" w:line="276" w:lineRule="auto"/>
              <w:ind w:left="5954" w:right="-188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ireksi PT</w:t>
            </w:r>
          </w:p>
          <w:p w14:paraId="094307EB" w14:textId="77777777" w:rsidR="002816E4" w:rsidRPr="004A1299" w:rsidRDefault="002816E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</w:p>
          <w:p w14:paraId="6B93740C" w14:textId="77777777" w:rsidR="002816E4" w:rsidRPr="004A1299" w:rsidRDefault="002816E4" w:rsidP="0060705A">
            <w:pPr>
              <w:spacing w:before="60" w:after="60" w:line="276" w:lineRule="auto"/>
              <w:ind w:left="5954"/>
              <w:jc w:val="center"/>
              <w:rPr>
                <w:rFonts w:ascii="Bookman Old Style" w:hAnsi="Bookman Old Style"/>
                <w:i/>
                <w:lang w:val="id-ID"/>
              </w:rPr>
            </w:pPr>
            <w:r w:rsidRPr="004A1299">
              <w:rPr>
                <w:rFonts w:ascii="Bookman Old Style" w:hAnsi="Bookman Old Style"/>
                <w:i/>
                <w:lang w:val="id-ID"/>
              </w:rPr>
              <w:t>Tanda tangan, nama, dan cap basah</w:t>
            </w:r>
          </w:p>
          <w:p w14:paraId="12D7DA9C" w14:textId="77777777" w:rsidR="002816E4" w:rsidRPr="004A1299" w:rsidRDefault="002816E4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(                                          )</w:t>
            </w:r>
          </w:p>
          <w:p w14:paraId="7DEA5C06" w14:textId="77777777" w:rsidR="000C5D56" w:rsidRPr="004A1299" w:rsidRDefault="002816E4" w:rsidP="0060705A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 w:cs="BookAntiqua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*) coret yang tidak perlu</w:t>
            </w:r>
          </w:p>
        </w:tc>
      </w:tr>
    </w:tbl>
    <w:p w14:paraId="053A76F0" w14:textId="77777777" w:rsidR="000D0F2F" w:rsidRPr="004A1299" w:rsidRDefault="000D0F2F" w:rsidP="0060705A">
      <w:pPr>
        <w:spacing w:before="60" w:after="60" w:line="276" w:lineRule="auto"/>
        <w:ind w:left="4770"/>
        <w:jc w:val="both"/>
        <w:rPr>
          <w:rFonts w:ascii="Bookman Old Style" w:hAnsi="Bookman Old Style"/>
          <w:lang w:val="id-ID"/>
        </w:rPr>
      </w:pPr>
    </w:p>
    <w:p w14:paraId="2EF1854B" w14:textId="77777777" w:rsidR="00EA71A0" w:rsidRPr="004A1299" w:rsidRDefault="00EA71A0" w:rsidP="0060705A">
      <w:pPr>
        <w:spacing w:before="60" w:after="60" w:line="276" w:lineRule="auto"/>
        <w:rPr>
          <w:rFonts w:ascii="Bookman Old Style" w:hAnsi="Bookman Old Style" w:cs="BookAntiqua"/>
          <w:lang w:val="id-ID"/>
        </w:rPr>
      </w:pPr>
      <w:r w:rsidRPr="004A1299">
        <w:rPr>
          <w:rFonts w:ascii="Bookman Old Style" w:hAnsi="Bookman Old Style" w:cs="BookAntiqua"/>
          <w:lang w:val="id-ID"/>
        </w:rPr>
        <w:br w:type="page"/>
      </w:r>
    </w:p>
    <w:tbl>
      <w:tblPr>
        <w:tblStyle w:val="TableGrid"/>
        <w:tblW w:w="10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293"/>
        <w:gridCol w:w="8045"/>
      </w:tblGrid>
      <w:tr w:rsidR="00F43DB7" w:rsidRPr="004A1299" w14:paraId="517B82E2" w14:textId="77777777" w:rsidTr="00C51A57">
        <w:tc>
          <w:tcPr>
            <w:tcW w:w="1668" w:type="dxa"/>
          </w:tcPr>
          <w:p w14:paraId="02935941" w14:textId="77777777" w:rsidR="00327A8C" w:rsidRPr="004A1299" w:rsidRDefault="00327A8C" w:rsidP="00873CF0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lastRenderedPageBreak/>
              <w:t>FORMAT</w:t>
            </w:r>
            <w:r w:rsidR="00C51A57" w:rsidRPr="004A1299">
              <w:rPr>
                <w:rFonts w:ascii="Bookman Old Style" w:hAnsi="Bookman Old Style" w:cs="BookAntiqua"/>
                <w:lang w:val="id-ID"/>
              </w:rPr>
              <w:t xml:space="preserve"> 2</w:t>
            </w:r>
          </w:p>
        </w:tc>
        <w:tc>
          <w:tcPr>
            <w:tcW w:w="293" w:type="dxa"/>
          </w:tcPr>
          <w:p w14:paraId="69D3BF45" w14:textId="77777777" w:rsidR="00327A8C" w:rsidRPr="004A1299" w:rsidRDefault="00327A8C" w:rsidP="00873CF0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:</w:t>
            </w:r>
          </w:p>
        </w:tc>
        <w:tc>
          <w:tcPr>
            <w:tcW w:w="8045" w:type="dxa"/>
          </w:tcPr>
          <w:p w14:paraId="7B5D9DCC" w14:textId="77777777" w:rsidR="00327A8C" w:rsidRPr="004A1299" w:rsidRDefault="00327A8C" w:rsidP="00D11D4B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t>SURAT PERMOHONAN KODE PENGGUNA (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 w:cs="BookAntiqua"/>
                <w:lang w:val="id-ID"/>
              </w:rPr>
              <w:t>)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 xml:space="preserve"> </w:t>
            </w:r>
            <w:r w:rsidRPr="004A1299">
              <w:rPr>
                <w:rFonts w:ascii="Bookman Old Style" w:hAnsi="Bookman Old Style" w:cs="BookAntiqua"/>
                <w:lang w:val="id-ID"/>
              </w:rPr>
              <w:t>DAN KATA SANDI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 xml:space="preserve"> </w:t>
            </w:r>
            <w:r w:rsidRPr="004A1299">
              <w:rPr>
                <w:rFonts w:ascii="Bookman Old Style" w:hAnsi="Bookman Old Style" w:cs="BookAntiqua"/>
                <w:lang w:val="id-ID"/>
              </w:rPr>
              <w:t>(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 w:cs="BookAntiqua"/>
                <w:lang w:val="id-ID"/>
              </w:rPr>
              <w:t>)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 xml:space="preserve"> </w:t>
            </w:r>
            <w:r w:rsidRPr="004A1299">
              <w:rPr>
                <w:rFonts w:ascii="Bookman Old Style" w:hAnsi="Bookman Old Style" w:cs="BookAntiqua"/>
                <w:lang w:val="id-ID"/>
              </w:rPr>
              <w:t xml:space="preserve">APLIKASI </w:t>
            </w:r>
            <w:r w:rsidR="00D11D4B" w:rsidRPr="004A1299">
              <w:rPr>
                <w:rFonts w:ascii="Bookman Old Style" w:hAnsi="Bookman Old Style" w:cs="BookAntiqua"/>
                <w:lang w:val="id-ID"/>
              </w:rPr>
              <w:t>LAPORAN BULANAN</w:t>
            </w:r>
          </w:p>
        </w:tc>
      </w:tr>
    </w:tbl>
    <w:p w14:paraId="0A5907F9" w14:textId="77777777" w:rsidR="00EA71A0" w:rsidRPr="004A1299" w:rsidRDefault="00EA71A0" w:rsidP="0060705A">
      <w:pPr>
        <w:autoSpaceDE w:val="0"/>
        <w:autoSpaceDN w:val="0"/>
        <w:adjustRightInd w:val="0"/>
        <w:spacing w:before="60" w:after="60" w:line="276" w:lineRule="auto"/>
        <w:jc w:val="center"/>
        <w:rPr>
          <w:rFonts w:ascii="Bookman Old Style" w:hAnsi="Bookman Old Style" w:cs="BookAntiqua"/>
          <w:lang w:val="id-I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96"/>
      </w:tblGrid>
      <w:tr w:rsidR="004A1299" w:rsidRPr="004A1299" w14:paraId="5CB094AD" w14:textId="77777777" w:rsidTr="00DA12F0">
        <w:tc>
          <w:tcPr>
            <w:tcW w:w="9620" w:type="dxa"/>
          </w:tcPr>
          <w:p w14:paraId="14939634" w14:textId="77777777" w:rsidR="00EA71A0" w:rsidRPr="004A1299" w:rsidRDefault="00EA71A0" w:rsidP="0060705A">
            <w:pPr>
              <w:pBdr>
                <w:bottom w:val="single" w:sz="6" w:space="0" w:color="auto"/>
              </w:pBdr>
              <w:spacing w:before="60" w:after="60" w:line="276" w:lineRule="auto"/>
              <w:jc w:val="center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OP SURAT PERUSAHAAN</w:t>
            </w:r>
          </w:p>
          <w:p w14:paraId="7CF60BF3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Nomor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063558ED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Tanggal</w:t>
            </w:r>
            <w:r w:rsidRPr="004A1299">
              <w:rPr>
                <w:rFonts w:ascii="Bookman Old Style" w:hAnsi="Bookman Old Style"/>
                <w:lang w:val="id-ID"/>
              </w:rPr>
              <w:tab/>
              <w:t>:</w:t>
            </w:r>
          </w:p>
          <w:p w14:paraId="47A12216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Lampiran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0BA5835B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ind w:left="1384" w:hanging="1384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ihal</w:t>
            </w:r>
            <w:r w:rsidRPr="004A1299">
              <w:rPr>
                <w:rFonts w:ascii="Bookman Old Style" w:hAnsi="Bookman Old Style"/>
                <w:lang w:val="id-ID"/>
              </w:rPr>
              <w:tab/>
              <w:t>: Permohonan Kode Pengguna (</w:t>
            </w:r>
            <w:r w:rsidRPr="004A1299">
              <w:rPr>
                <w:rFonts w:ascii="Bookman Old Style" w:hAnsi="Bookman Old Style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/>
                <w:lang w:val="id-ID"/>
              </w:rPr>
              <w:t>) dan Kata Sandi (</w:t>
            </w:r>
            <w:r w:rsidRPr="004A1299">
              <w:rPr>
                <w:rFonts w:ascii="Bookman Old Style" w:hAnsi="Bookman Old Style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/>
                <w:lang w:val="id-ID"/>
              </w:rPr>
              <w:t>) Aplikasi</w:t>
            </w:r>
            <w:r w:rsidR="00CE1B00" w:rsidRPr="004A1299">
              <w:rPr>
                <w:rFonts w:ascii="Bookman Old Style" w:hAnsi="Bookman Old Style"/>
                <w:lang w:val="id-ID"/>
              </w:rPr>
              <w:t xml:space="preserve"> Laporan Bulanan</w:t>
            </w:r>
          </w:p>
          <w:p w14:paraId="67ACF9F8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71FE9CF8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epada Yth.</w:t>
            </w:r>
          </w:p>
          <w:p w14:paraId="4FD8DC4A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Otoritas Jasa Keuangan</w:t>
            </w:r>
          </w:p>
          <w:p w14:paraId="4D87E902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u.p. Direktorat Statistik dan Informasi IKNB</w:t>
            </w:r>
          </w:p>
          <w:p w14:paraId="7202E1AB" w14:textId="2191E951" w:rsidR="00EA71A0" w:rsidRPr="00DE66E3" w:rsidRDefault="00EA71A0" w:rsidP="0060705A">
            <w:pPr>
              <w:spacing w:before="60" w:after="60" w:line="276" w:lineRule="auto"/>
              <w:rPr>
                <w:rFonts w:ascii="Bookman Old Style" w:hAnsi="Bookman Old Style"/>
              </w:rPr>
            </w:pPr>
            <w:r w:rsidRPr="004A1299">
              <w:rPr>
                <w:rFonts w:ascii="Bookman Old Style" w:hAnsi="Bookman Old Style"/>
                <w:lang w:val="id-ID"/>
              </w:rPr>
              <w:t>Gedung Wisma Mulia 2 Lantai 1</w:t>
            </w:r>
            <w:r w:rsidR="00DE66E3">
              <w:rPr>
                <w:rFonts w:ascii="Bookman Old Style" w:hAnsi="Bookman Old Style"/>
              </w:rPr>
              <w:t>8</w:t>
            </w:r>
          </w:p>
          <w:p w14:paraId="73984532" w14:textId="77777777" w:rsidR="00EA71A0" w:rsidRPr="004A1299" w:rsidRDefault="00436F74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Jalan Jenderal Gatot Subroto </w:t>
            </w:r>
            <w:proofErr w:type="spellStart"/>
            <w:r w:rsidR="00305EE9" w:rsidRPr="004A1299">
              <w:rPr>
                <w:rFonts w:ascii="Bookman Old Style" w:hAnsi="Bookman Old Style"/>
                <w:lang w:val="en-ID"/>
              </w:rPr>
              <w:t>Kav</w:t>
            </w:r>
            <w:proofErr w:type="spellEnd"/>
            <w:r w:rsidR="00305EE9" w:rsidRPr="004A1299">
              <w:rPr>
                <w:rFonts w:ascii="Bookman Old Style" w:hAnsi="Bookman Old Style"/>
                <w:lang w:val="en-ID"/>
              </w:rPr>
              <w:t>. 40</w:t>
            </w:r>
          </w:p>
          <w:p w14:paraId="33A3748B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Jakarta, 12710</w:t>
            </w:r>
          </w:p>
          <w:p w14:paraId="20BAC932" w14:textId="77777777" w:rsidR="00EA71A0" w:rsidRPr="004A1299" w:rsidRDefault="00EA71A0" w:rsidP="004848ED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38C54EB1" w14:textId="77777777" w:rsidR="00EA71A0" w:rsidRPr="004A1299" w:rsidRDefault="00EA71A0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Menunjuk Surat Edaran Otoritas Jasa Keuangan Nomor ..... tanggal ..... tentang Laporan Bulanan Perusahaan </w:t>
            </w:r>
            <w:r w:rsidR="00095572" w:rsidRPr="00095572">
              <w:rPr>
                <w:rFonts w:ascii="Bookman Old Style" w:hAnsi="Bookman Old Style"/>
                <w:lang w:val="id-ID"/>
              </w:rPr>
              <w:t>Pembiayaan Infrastruktur</w:t>
            </w:r>
            <w:r w:rsidRPr="004A1299">
              <w:rPr>
                <w:rFonts w:ascii="Bookman Old Style" w:hAnsi="Bookman Old Style"/>
                <w:lang w:val="id-ID"/>
              </w:rPr>
              <w:t>, dengan ini untuk dan atas nama:</w:t>
            </w:r>
          </w:p>
          <w:p w14:paraId="0468B9BE" w14:textId="77777777" w:rsidR="00EA71A0" w:rsidRPr="004A1299" w:rsidRDefault="00EA71A0" w:rsidP="0060705A">
            <w:pPr>
              <w:tabs>
                <w:tab w:val="left" w:pos="1887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usahaan</w:t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40AA4E8B" w14:textId="77777777" w:rsidR="00EA71A0" w:rsidRPr="004A1299" w:rsidRDefault="00EA71A0" w:rsidP="0060705A">
            <w:pPr>
              <w:tabs>
                <w:tab w:val="left" w:pos="1887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Sandi Perusahaan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6093FDE4" w14:textId="77777777" w:rsidR="00EA71A0" w:rsidRPr="004A1299" w:rsidRDefault="00EA71A0" w:rsidP="0060705A">
            <w:pPr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mengajukan permohonan untuk memperoleh kode pengguna (</w:t>
            </w:r>
            <w:r w:rsidRPr="004A1299">
              <w:rPr>
                <w:rFonts w:ascii="Bookman Old Style" w:hAnsi="Bookman Old Style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/>
                <w:lang w:val="id-ID"/>
              </w:rPr>
              <w:t>)</w:t>
            </w:r>
            <w:r w:rsidRPr="004A1299">
              <w:rPr>
                <w:rFonts w:ascii="Bookman Old Style" w:hAnsi="Bookman Old Style"/>
                <w:i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>dan kata sandi (</w:t>
            </w:r>
            <w:r w:rsidRPr="004A1299">
              <w:rPr>
                <w:rFonts w:ascii="Bookman Old Style" w:hAnsi="Bookman Old Style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/>
                <w:lang w:val="id-ID"/>
              </w:rPr>
              <w:t xml:space="preserve">) pengiriman Laporan Bulanan dengan nama petugas penyusun Laporan Bulanan sebagai berikut: </w:t>
            </w:r>
          </w:p>
          <w:p w14:paraId="287FF40A" w14:textId="77777777" w:rsidR="00EA71A0" w:rsidRPr="004A1299" w:rsidRDefault="00EA71A0" w:rsidP="0060705A">
            <w:pPr>
              <w:tabs>
                <w:tab w:val="left" w:pos="1566"/>
                <w:tab w:val="left" w:pos="1915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Nama</w:t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4FC1DFCD" w14:textId="77777777" w:rsidR="00EA71A0" w:rsidRPr="004A1299" w:rsidRDefault="00EA71A0" w:rsidP="0060705A">
            <w:pPr>
              <w:tabs>
                <w:tab w:val="left" w:pos="1915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Jabatan 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5BB38FD7" w14:textId="77777777" w:rsidR="00EA71A0" w:rsidRPr="004A1299" w:rsidRDefault="00EA71A0" w:rsidP="0060705A">
            <w:pPr>
              <w:tabs>
                <w:tab w:val="left" w:pos="1915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i/>
                <w:lang w:val="id-ID"/>
              </w:rPr>
              <w:t>Email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12A2192E" w14:textId="77777777" w:rsidR="00EA71A0" w:rsidRPr="004A1299" w:rsidRDefault="004848ED" w:rsidP="0060705A">
            <w:pPr>
              <w:tabs>
                <w:tab w:val="left" w:pos="1915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Telepon</w:t>
            </w:r>
            <w:r w:rsidR="00EA71A0"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6FACA6AA" w14:textId="77777777" w:rsidR="004C4571" w:rsidRPr="004A1299" w:rsidRDefault="004C4571" w:rsidP="004848ED">
            <w:pPr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</w:p>
          <w:p w14:paraId="4D82C75C" w14:textId="77777777" w:rsidR="00EA71A0" w:rsidRPr="004A1299" w:rsidRDefault="00EA71A0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emikian permohonan ini kami sampaikan</w:t>
            </w:r>
            <w:r w:rsidR="0099227F" w:rsidRPr="004A1299">
              <w:rPr>
                <w:rFonts w:ascii="Bookman Old Style" w:hAnsi="Bookman Old Style"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>dan atas perhatian Bapak/Ibu kami ucapkan terima kasih.</w:t>
            </w:r>
          </w:p>
          <w:p w14:paraId="2D26FB26" w14:textId="77777777" w:rsidR="00EA71A0" w:rsidRPr="004A1299" w:rsidRDefault="00EA71A0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Hormat kami,</w:t>
            </w:r>
          </w:p>
          <w:p w14:paraId="4B7DBBC4" w14:textId="77777777" w:rsidR="00EA71A0" w:rsidRPr="004A1299" w:rsidRDefault="00EA71A0" w:rsidP="0060705A">
            <w:pPr>
              <w:spacing w:before="60" w:after="60" w:line="276" w:lineRule="auto"/>
              <w:ind w:left="5954" w:right="-188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ireksi PT</w:t>
            </w:r>
          </w:p>
          <w:p w14:paraId="31993BAD" w14:textId="77777777" w:rsidR="00EA71A0" w:rsidRPr="004A1299" w:rsidRDefault="00EA71A0" w:rsidP="0060705A">
            <w:pPr>
              <w:spacing w:before="60" w:after="60" w:line="276" w:lineRule="auto"/>
              <w:ind w:left="1440" w:firstLine="720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</w:p>
          <w:p w14:paraId="5E931DC8" w14:textId="77777777" w:rsidR="00EA71A0" w:rsidRPr="004A1299" w:rsidRDefault="00EA71A0" w:rsidP="0060705A">
            <w:pPr>
              <w:spacing w:before="60" w:after="60" w:line="276" w:lineRule="auto"/>
              <w:ind w:left="5954"/>
              <w:jc w:val="center"/>
              <w:rPr>
                <w:rFonts w:ascii="Bookman Old Style" w:hAnsi="Bookman Old Style"/>
                <w:i/>
                <w:lang w:val="id-ID"/>
              </w:rPr>
            </w:pPr>
            <w:r w:rsidRPr="004A1299">
              <w:rPr>
                <w:rFonts w:ascii="Bookman Old Style" w:hAnsi="Bookman Old Style"/>
                <w:i/>
                <w:lang w:val="id-ID"/>
              </w:rPr>
              <w:t>Tanda tangan, nama, dan cap basah</w:t>
            </w:r>
          </w:p>
          <w:p w14:paraId="4CEA7BDD" w14:textId="77777777" w:rsidR="00EA71A0" w:rsidRPr="004A1299" w:rsidRDefault="00EA71A0" w:rsidP="0060705A">
            <w:pPr>
              <w:spacing w:before="60" w:after="60" w:line="276" w:lineRule="auto"/>
              <w:ind w:left="5040"/>
              <w:rPr>
                <w:rFonts w:ascii="Bookman Old Style" w:hAnsi="Bookman Old Style"/>
                <w:lang w:val="id-ID"/>
              </w:rPr>
            </w:pPr>
          </w:p>
          <w:p w14:paraId="5A9EB0F0" w14:textId="77777777" w:rsidR="00EA71A0" w:rsidRPr="004A1299" w:rsidRDefault="00EA71A0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(                                          )</w:t>
            </w:r>
          </w:p>
          <w:p w14:paraId="14F6D75C" w14:textId="77777777" w:rsidR="00EA71A0" w:rsidRPr="004A1299" w:rsidRDefault="00EA71A0" w:rsidP="0060705A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 w:cs="BookAntiqua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*) coret yang tidak perlu</w:t>
            </w:r>
          </w:p>
        </w:tc>
      </w:tr>
    </w:tbl>
    <w:p w14:paraId="7D4489C9" w14:textId="77777777" w:rsidR="00095572" w:rsidRDefault="00095572">
      <w:r>
        <w:lastRenderedPageBreak/>
        <w:br w:type="page"/>
      </w:r>
    </w:p>
    <w:tbl>
      <w:tblPr>
        <w:tblStyle w:val="TableGrid"/>
        <w:tblW w:w="25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1"/>
        <w:gridCol w:w="293"/>
        <w:gridCol w:w="8045"/>
        <w:gridCol w:w="8045"/>
        <w:gridCol w:w="8045"/>
      </w:tblGrid>
      <w:tr w:rsidR="00095572" w:rsidRPr="004A1299" w14:paraId="2DEC4052" w14:textId="77777777" w:rsidTr="00095572">
        <w:tc>
          <w:tcPr>
            <w:tcW w:w="1561" w:type="dxa"/>
          </w:tcPr>
          <w:p w14:paraId="4966D529" w14:textId="77777777" w:rsidR="00095572" w:rsidRPr="004A1299" w:rsidRDefault="00095572" w:rsidP="00873CF0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lastRenderedPageBreak/>
              <w:t>FORMAT 3</w:t>
            </w:r>
          </w:p>
        </w:tc>
        <w:tc>
          <w:tcPr>
            <w:tcW w:w="293" w:type="dxa"/>
          </w:tcPr>
          <w:p w14:paraId="090C6A87" w14:textId="77777777" w:rsidR="00095572" w:rsidRPr="004A1299" w:rsidRDefault="00095572" w:rsidP="00873CF0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:</w:t>
            </w:r>
          </w:p>
        </w:tc>
        <w:tc>
          <w:tcPr>
            <w:tcW w:w="8045" w:type="dxa"/>
          </w:tcPr>
          <w:p w14:paraId="3C5F6E59" w14:textId="77777777" w:rsidR="00095572" w:rsidRPr="004A1299" w:rsidRDefault="00095572" w:rsidP="007F6371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 w:cs="BookAntiqua"/>
                <w:lang w:val="id-ID"/>
              </w:rPr>
              <w:t>FORMAT SURAT PERMOHONAN PERUBAHAN KODE PENGGUNA (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 w:cs="BookAntiqua"/>
                <w:lang w:val="id-ID"/>
              </w:rPr>
              <w:t>) DAN KATA SANDI (</w:t>
            </w:r>
            <w:r w:rsidRPr="004A1299">
              <w:rPr>
                <w:rFonts w:ascii="Bookman Old Style" w:hAnsi="Bookman Old Style" w:cs="BookAntiqua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 w:cs="BookAntiqua"/>
                <w:lang w:val="id-ID"/>
              </w:rPr>
              <w:t>) APLIKASI LAPORAN BULANAN</w:t>
            </w:r>
          </w:p>
        </w:tc>
        <w:tc>
          <w:tcPr>
            <w:tcW w:w="8045" w:type="dxa"/>
          </w:tcPr>
          <w:p w14:paraId="341913BD" w14:textId="77777777" w:rsidR="00095572" w:rsidRPr="004A1299" w:rsidRDefault="00095572" w:rsidP="007F6371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 w:cs="BookAntiqua"/>
                <w:lang w:val="id-ID"/>
              </w:rPr>
            </w:pPr>
          </w:p>
        </w:tc>
        <w:tc>
          <w:tcPr>
            <w:tcW w:w="8045" w:type="dxa"/>
          </w:tcPr>
          <w:p w14:paraId="41171778" w14:textId="77777777" w:rsidR="00095572" w:rsidRPr="004A1299" w:rsidRDefault="00095572" w:rsidP="007F6371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 w:cs="BookAntiqua"/>
                <w:lang w:val="id-ID"/>
              </w:rPr>
            </w:pPr>
          </w:p>
        </w:tc>
      </w:tr>
    </w:tbl>
    <w:p w14:paraId="5B6C4894" w14:textId="77777777" w:rsidR="009574C5" w:rsidRPr="004A1299" w:rsidRDefault="009574C5" w:rsidP="0060705A">
      <w:pPr>
        <w:autoSpaceDE w:val="0"/>
        <w:autoSpaceDN w:val="0"/>
        <w:adjustRightInd w:val="0"/>
        <w:spacing w:before="60" w:after="60" w:line="276" w:lineRule="auto"/>
        <w:jc w:val="both"/>
        <w:rPr>
          <w:rFonts w:ascii="Bookman Old Style" w:hAnsi="Bookman Old Style" w:cs="BookAntiqua"/>
          <w:lang w:val="id-I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96"/>
      </w:tblGrid>
      <w:tr w:rsidR="00F43DB7" w:rsidRPr="004A1299" w14:paraId="6D3BB0C7" w14:textId="77777777" w:rsidTr="00DA12F0">
        <w:tc>
          <w:tcPr>
            <w:tcW w:w="9620" w:type="dxa"/>
          </w:tcPr>
          <w:p w14:paraId="642937D8" w14:textId="77777777" w:rsidR="00EA71A0" w:rsidRPr="004A1299" w:rsidRDefault="00EA71A0" w:rsidP="00AA6414">
            <w:pPr>
              <w:pBdr>
                <w:bottom w:val="single" w:sz="6" w:space="0" w:color="auto"/>
              </w:pBdr>
              <w:spacing w:before="120" w:after="60" w:line="276" w:lineRule="auto"/>
              <w:jc w:val="center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OP SURAT PERUSAHAAN</w:t>
            </w:r>
          </w:p>
          <w:p w14:paraId="1C5050C2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Nomor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5036DC8C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Tanggal</w:t>
            </w:r>
            <w:r w:rsidRPr="004A1299">
              <w:rPr>
                <w:rFonts w:ascii="Bookman Old Style" w:hAnsi="Bookman Old Style"/>
                <w:lang w:val="id-ID"/>
              </w:rPr>
              <w:tab/>
              <w:t>:</w:t>
            </w:r>
          </w:p>
          <w:p w14:paraId="63B7B7EE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Lampiran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: </w:t>
            </w:r>
          </w:p>
          <w:p w14:paraId="1A1813D5" w14:textId="77777777" w:rsidR="00EA71A0" w:rsidRPr="004A1299" w:rsidRDefault="00EA71A0" w:rsidP="0060705A">
            <w:pPr>
              <w:tabs>
                <w:tab w:val="left" w:pos="1216"/>
              </w:tabs>
              <w:spacing w:before="60" w:after="60" w:line="276" w:lineRule="auto"/>
              <w:ind w:left="1384" w:hanging="1384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ihal</w:t>
            </w:r>
            <w:r w:rsidRPr="004A1299">
              <w:rPr>
                <w:rFonts w:ascii="Bookman Old Style" w:hAnsi="Bookman Old Style"/>
                <w:lang w:val="id-ID"/>
              </w:rPr>
              <w:tab/>
              <w:t>: Permohonan Perubahan Kode Pengguna (</w:t>
            </w:r>
            <w:r w:rsidRPr="004A1299">
              <w:rPr>
                <w:rFonts w:ascii="Bookman Old Style" w:hAnsi="Bookman Old Style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/>
                <w:lang w:val="id-ID"/>
              </w:rPr>
              <w:t>) dan Kata Sandi (</w:t>
            </w:r>
            <w:r w:rsidRPr="004A1299">
              <w:rPr>
                <w:rFonts w:ascii="Bookman Old Style" w:hAnsi="Bookman Old Style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/>
                <w:lang w:val="id-ID"/>
              </w:rPr>
              <w:t>) Aplikasi</w:t>
            </w:r>
            <w:r w:rsidR="00CE1B00" w:rsidRPr="004A1299">
              <w:rPr>
                <w:rFonts w:ascii="Bookman Old Style" w:hAnsi="Bookman Old Style"/>
                <w:lang w:val="id-ID"/>
              </w:rPr>
              <w:t xml:space="preserve"> Laporan Bulanan</w:t>
            </w:r>
          </w:p>
          <w:p w14:paraId="28BD9B36" w14:textId="57B53948" w:rsidR="00EA71A0" w:rsidRPr="00A06CBA" w:rsidRDefault="00A06CBA" w:rsidP="0060705A">
            <w:pPr>
              <w:tabs>
                <w:tab w:val="left" w:pos="1216"/>
              </w:tabs>
              <w:spacing w:before="60" w:after="60" w:line="276" w:lineRule="auto"/>
              <w:ind w:left="1384" w:hanging="1384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 </w:t>
            </w:r>
          </w:p>
          <w:p w14:paraId="0CF82F60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Kepada Yth.</w:t>
            </w:r>
          </w:p>
          <w:p w14:paraId="283E37AA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Otoritas Jasa Keuangan</w:t>
            </w:r>
          </w:p>
          <w:p w14:paraId="75EA3AAA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u.p. Direktorat Statistik dan Informasi IKNB</w:t>
            </w:r>
          </w:p>
          <w:p w14:paraId="35D977A8" w14:textId="0FE14F55" w:rsidR="00EA71A0" w:rsidRPr="00DE66E3" w:rsidRDefault="00EA71A0" w:rsidP="0060705A">
            <w:pPr>
              <w:spacing w:before="60" w:after="60" w:line="276" w:lineRule="auto"/>
              <w:rPr>
                <w:rFonts w:ascii="Bookman Old Style" w:hAnsi="Bookman Old Style"/>
              </w:rPr>
            </w:pPr>
            <w:r w:rsidRPr="004A1299">
              <w:rPr>
                <w:rFonts w:ascii="Bookman Old Style" w:hAnsi="Bookman Old Style"/>
                <w:lang w:val="id-ID"/>
              </w:rPr>
              <w:t>Gedung Wisma Mulia 2 Lantai 1</w:t>
            </w:r>
            <w:r w:rsidR="00DE66E3">
              <w:rPr>
                <w:rFonts w:ascii="Bookman Old Style" w:hAnsi="Bookman Old Style"/>
              </w:rPr>
              <w:t>8</w:t>
            </w:r>
          </w:p>
          <w:p w14:paraId="72D03115" w14:textId="77777777" w:rsidR="00EA71A0" w:rsidRPr="004A1299" w:rsidRDefault="004C4571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Jalan Jenderal Gatot Subroto </w:t>
            </w:r>
            <w:proofErr w:type="spellStart"/>
            <w:r w:rsidR="00305EE9" w:rsidRPr="004A1299">
              <w:rPr>
                <w:rFonts w:ascii="Bookman Old Style" w:hAnsi="Bookman Old Style"/>
                <w:lang w:val="en-ID"/>
              </w:rPr>
              <w:t>Kav</w:t>
            </w:r>
            <w:proofErr w:type="spellEnd"/>
            <w:r w:rsidR="00305EE9" w:rsidRPr="004A1299">
              <w:rPr>
                <w:rFonts w:ascii="Bookman Old Style" w:hAnsi="Bookman Old Style"/>
                <w:lang w:val="en-ID"/>
              </w:rPr>
              <w:t>. 40</w:t>
            </w:r>
          </w:p>
          <w:p w14:paraId="37F7F6A7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Jakarta, 12710</w:t>
            </w:r>
          </w:p>
          <w:p w14:paraId="3EBE409B" w14:textId="77777777" w:rsidR="00EA71A0" w:rsidRPr="004A1299" w:rsidRDefault="00EA71A0" w:rsidP="004848ED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23C14F48" w14:textId="77777777" w:rsidR="00EA71A0" w:rsidRPr="004A1299" w:rsidRDefault="00EA71A0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Menunjuk Surat Edaran Otoritas Jasa Keuangan Nomor ..... tanggal ..... tentang Laporan Bulanan Perusahaan </w:t>
            </w:r>
            <w:r w:rsidR="00095572" w:rsidRPr="00095572">
              <w:rPr>
                <w:rFonts w:ascii="Bookman Old Style" w:hAnsi="Bookman Old Style"/>
                <w:lang w:val="id-ID"/>
              </w:rPr>
              <w:t>Pembiayaan Infrastruktur</w:t>
            </w:r>
            <w:r w:rsidRPr="004A1299">
              <w:rPr>
                <w:rFonts w:ascii="Bookman Old Style" w:hAnsi="Bookman Old Style"/>
                <w:lang w:val="id-ID"/>
              </w:rPr>
              <w:t>, dengan ini untuk dan atas nama:</w:t>
            </w:r>
          </w:p>
          <w:p w14:paraId="4A0B2FE2" w14:textId="77777777" w:rsidR="00EA71A0" w:rsidRPr="004A1299" w:rsidRDefault="00EA71A0" w:rsidP="0060705A">
            <w:pPr>
              <w:tabs>
                <w:tab w:val="left" w:pos="1887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Perusahaan</w:t>
            </w:r>
            <w:r w:rsidRPr="004A1299">
              <w:rPr>
                <w:rFonts w:ascii="Bookman Old Style" w:hAnsi="Bookman Old Style"/>
                <w:lang w:val="id-ID"/>
              </w:rPr>
              <w:tab/>
              <w:t xml:space="preserve"> </w:t>
            </w:r>
            <w:r w:rsidR="00491F76" w:rsidRPr="004A1299">
              <w:rPr>
                <w:rFonts w:ascii="Bookman Old Style" w:hAnsi="Bookman Old Style"/>
                <w:lang w:val="id-ID"/>
              </w:rPr>
              <w:t xml:space="preserve">    </w:t>
            </w:r>
            <w:r w:rsidRPr="004A1299">
              <w:rPr>
                <w:rFonts w:ascii="Bookman Old Style" w:hAnsi="Bookman Old Style"/>
                <w:lang w:val="id-ID"/>
              </w:rPr>
              <w:t>: ______________________________________</w:t>
            </w:r>
          </w:p>
          <w:p w14:paraId="2A38C9D1" w14:textId="77777777" w:rsidR="00EA71A0" w:rsidRPr="004A1299" w:rsidRDefault="00EA71A0" w:rsidP="0060705A">
            <w:pPr>
              <w:tabs>
                <w:tab w:val="left" w:pos="1887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Sandi Perusahaan</w:t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="00491F76" w:rsidRPr="004A1299">
              <w:rPr>
                <w:rFonts w:ascii="Bookman Old Style" w:hAnsi="Bookman Old Style"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>: ______________________________________</w:t>
            </w:r>
          </w:p>
          <w:p w14:paraId="5FA33329" w14:textId="77777777" w:rsidR="00EA71A0" w:rsidRPr="004A1299" w:rsidRDefault="00EA71A0" w:rsidP="0060705A">
            <w:pPr>
              <w:spacing w:before="60" w:after="60" w:line="276" w:lineRule="auto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mengajukan permohonan perubahan kode pengguna (</w:t>
            </w:r>
            <w:r w:rsidRPr="004A1299">
              <w:rPr>
                <w:rFonts w:ascii="Bookman Old Style" w:hAnsi="Bookman Old Style"/>
                <w:i/>
                <w:lang w:val="id-ID"/>
              </w:rPr>
              <w:t>user ID</w:t>
            </w:r>
            <w:r w:rsidRPr="004A1299">
              <w:rPr>
                <w:rFonts w:ascii="Bookman Old Style" w:hAnsi="Bookman Old Style"/>
                <w:lang w:val="id-ID"/>
              </w:rPr>
              <w:t>)</w:t>
            </w:r>
            <w:r w:rsidRPr="004A1299">
              <w:rPr>
                <w:rFonts w:ascii="Bookman Old Style" w:hAnsi="Bookman Old Style"/>
                <w:i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>dan kata sandi (</w:t>
            </w:r>
            <w:r w:rsidRPr="004A1299">
              <w:rPr>
                <w:rFonts w:ascii="Bookman Old Style" w:hAnsi="Bookman Old Style"/>
                <w:i/>
                <w:lang w:val="id-ID"/>
              </w:rPr>
              <w:t>password</w:t>
            </w:r>
            <w:r w:rsidRPr="004A1299">
              <w:rPr>
                <w:rFonts w:ascii="Bookman Old Style" w:hAnsi="Bookman Old Style"/>
                <w:lang w:val="id-ID"/>
              </w:rPr>
              <w:t xml:space="preserve">) pengiriman Laporan Bulanan dengan nama petugas penyusun Laporan Bulanan sebagai berikut: </w:t>
            </w:r>
          </w:p>
          <w:p w14:paraId="12EE9CBD" w14:textId="77777777" w:rsidR="00EA71A0" w:rsidRPr="004A1299" w:rsidRDefault="00EA71A0" w:rsidP="0060705A">
            <w:pPr>
              <w:tabs>
                <w:tab w:val="left" w:pos="1552"/>
                <w:tab w:val="left" w:pos="1873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Nama</w:t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66FFC743" w14:textId="77777777" w:rsidR="00EA71A0" w:rsidRPr="004A1299" w:rsidRDefault="00EA71A0" w:rsidP="0060705A">
            <w:pPr>
              <w:tabs>
                <w:tab w:val="left" w:pos="1873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 xml:space="preserve">Jabatan 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7D8C55EA" w14:textId="77777777" w:rsidR="00EA71A0" w:rsidRPr="004A1299" w:rsidRDefault="00EA71A0" w:rsidP="0060705A">
            <w:pPr>
              <w:tabs>
                <w:tab w:val="left" w:pos="1873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i/>
                <w:lang w:val="id-ID"/>
              </w:rPr>
              <w:t>Email</w:t>
            </w:r>
            <w:r w:rsidRPr="004A1299">
              <w:rPr>
                <w:rFonts w:ascii="Bookman Old Style" w:hAnsi="Bookman Old Style"/>
                <w:lang w:val="id-ID"/>
              </w:rPr>
              <w:t xml:space="preserve"> </w:t>
            </w:r>
            <w:r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0BC8E686" w14:textId="77777777" w:rsidR="00EA71A0" w:rsidRPr="004A1299" w:rsidRDefault="004848ED" w:rsidP="0060705A">
            <w:pPr>
              <w:tabs>
                <w:tab w:val="left" w:pos="1873"/>
              </w:tabs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Telepon</w:t>
            </w:r>
            <w:r w:rsidR="00EA71A0" w:rsidRPr="004A1299">
              <w:rPr>
                <w:rFonts w:ascii="Bookman Old Style" w:hAnsi="Bookman Old Style"/>
                <w:lang w:val="id-ID"/>
              </w:rPr>
              <w:tab/>
              <w:t>: ______________________________________</w:t>
            </w:r>
          </w:p>
          <w:p w14:paraId="3540678A" w14:textId="77777777" w:rsidR="00EA71A0" w:rsidRPr="004A1299" w:rsidRDefault="00EA71A0" w:rsidP="0060705A">
            <w:pPr>
              <w:spacing w:before="60" w:after="60" w:line="276" w:lineRule="auto"/>
              <w:ind w:firstLine="720"/>
              <w:jc w:val="both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emikian permohonan ini kami sampaikan, dan atas perhatian Bapak/Ibu kami ucapkan terima kasih.</w:t>
            </w:r>
          </w:p>
          <w:p w14:paraId="02D0F034" w14:textId="77777777" w:rsidR="00EA71A0" w:rsidRPr="004A1299" w:rsidRDefault="00EA71A0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</w:p>
          <w:p w14:paraId="249BB0EA" w14:textId="77777777" w:rsidR="00EA71A0" w:rsidRPr="004A1299" w:rsidRDefault="00EA71A0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Hormat kami,</w:t>
            </w:r>
          </w:p>
          <w:p w14:paraId="03DED96E" w14:textId="77777777" w:rsidR="00EA71A0" w:rsidRPr="004A1299" w:rsidRDefault="00EA71A0" w:rsidP="0060705A">
            <w:pPr>
              <w:spacing w:before="60" w:after="60" w:line="276" w:lineRule="auto"/>
              <w:ind w:left="5954" w:right="-188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Direksi PT</w:t>
            </w:r>
          </w:p>
          <w:p w14:paraId="174801F8" w14:textId="77777777" w:rsidR="00EA71A0" w:rsidRPr="004A1299" w:rsidRDefault="00EA71A0" w:rsidP="0060705A">
            <w:pPr>
              <w:spacing w:before="60" w:after="60" w:line="276" w:lineRule="auto"/>
              <w:rPr>
                <w:rFonts w:ascii="Bookman Old Style" w:hAnsi="Bookman Old Style"/>
                <w:lang w:val="id-ID"/>
              </w:rPr>
            </w:pPr>
          </w:p>
          <w:p w14:paraId="408032A1" w14:textId="77777777" w:rsidR="00EA71A0" w:rsidRPr="004A1299" w:rsidRDefault="00EA71A0" w:rsidP="0060705A">
            <w:pPr>
              <w:spacing w:before="60" w:after="60" w:line="276" w:lineRule="auto"/>
              <w:ind w:left="1440" w:firstLine="720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  <w:r w:rsidRPr="004A1299">
              <w:rPr>
                <w:rFonts w:ascii="Bookman Old Style" w:hAnsi="Bookman Old Style"/>
                <w:lang w:val="id-ID"/>
              </w:rPr>
              <w:tab/>
            </w:r>
          </w:p>
          <w:p w14:paraId="1123126C" w14:textId="77777777" w:rsidR="00EA71A0" w:rsidRPr="004A1299" w:rsidRDefault="00EA71A0" w:rsidP="0060705A">
            <w:pPr>
              <w:spacing w:before="60" w:after="60" w:line="276" w:lineRule="auto"/>
              <w:ind w:left="5954"/>
              <w:jc w:val="center"/>
              <w:rPr>
                <w:rFonts w:ascii="Bookman Old Style" w:hAnsi="Bookman Old Style"/>
                <w:i/>
                <w:lang w:val="id-ID"/>
              </w:rPr>
            </w:pPr>
            <w:r w:rsidRPr="004A1299">
              <w:rPr>
                <w:rFonts w:ascii="Bookman Old Style" w:hAnsi="Bookman Old Style"/>
                <w:i/>
                <w:lang w:val="id-ID"/>
              </w:rPr>
              <w:t>Tanda tangan, nama, dan cap basah</w:t>
            </w:r>
          </w:p>
          <w:p w14:paraId="09867B1A" w14:textId="77777777" w:rsidR="00EA71A0" w:rsidRPr="004A1299" w:rsidRDefault="00EA71A0" w:rsidP="0060705A">
            <w:pPr>
              <w:spacing w:before="60" w:after="60" w:line="276" w:lineRule="auto"/>
              <w:ind w:left="5954"/>
              <w:rPr>
                <w:rFonts w:ascii="Bookman Old Style" w:hAnsi="Bookman Old Style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t>(                                          )</w:t>
            </w:r>
          </w:p>
          <w:p w14:paraId="072D3AF6" w14:textId="77777777" w:rsidR="00EA71A0" w:rsidRPr="004A1299" w:rsidRDefault="00EA71A0" w:rsidP="0060705A">
            <w:pPr>
              <w:autoSpaceDE w:val="0"/>
              <w:autoSpaceDN w:val="0"/>
              <w:adjustRightInd w:val="0"/>
              <w:spacing w:before="60" w:after="60" w:line="276" w:lineRule="auto"/>
              <w:jc w:val="both"/>
              <w:rPr>
                <w:rFonts w:ascii="Bookman Old Style" w:hAnsi="Bookman Old Style" w:cs="BookAntiqua"/>
                <w:lang w:val="id-ID"/>
              </w:rPr>
            </w:pPr>
            <w:r w:rsidRPr="004A1299">
              <w:rPr>
                <w:rFonts w:ascii="Bookman Old Style" w:hAnsi="Bookman Old Style"/>
                <w:lang w:val="id-ID"/>
              </w:rPr>
              <w:lastRenderedPageBreak/>
              <w:t>*) coret yang tidak perlu</w:t>
            </w:r>
          </w:p>
        </w:tc>
      </w:tr>
    </w:tbl>
    <w:p w14:paraId="25F9B217" w14:textId="77777777" w:rsidR="00EA71A0" w:rsidRPr="004A1299" w:rsidRDefault="00EA71A0" w:rsidP="0060705A">
      <w:pPr>
        <w:spacing w:before="60" w:after="60" w:line="276" w:lineRule="auto"/>
        <w:ind w:left="4770"/>
        <w:jc w:val="both"/>
        <w:rPr>
          <w:rFonts w:ascii="Bookman Old Style" w:hAnsi="Bookman Old Style"/>
          <w:lang w:val="id-ID"/>
        </w:rPr>
      </w:pPr>
    </w:p>
    <w:p w14:paraId="7731D021" w14:textId="77777777" w:rsidR="009D6D26" w:rsidRPr="004A1299" w:rsidRDefault="009D6D26" w:rsidP="0060705A">
      <w:pPr>
        <w:autoSpaceDE w:val="0"/>
        <w:autoSpaceDN w:val="0"/>
        <w:adjustRightInd w:val="0"/>
        <w:spacing w:before="60" w:after="60" w:line="276" w:lineRule="auto"/>
        <w:rPr>
          <w:rFonts w:ascii="Bookman Old Style" w:hAnsi="Bookman Old Style" w:cs="BookAntiqua"/>
          <w:b/>
          <w:lang w:val="id-ID"/>
        </w:rPr>
      </w:pPr>
    </w:p>
    <w:p w14:paraId="4D0A6F88" w14:textId="77777777" w:rsidR="008B04FB" w:rsidRPr="004A1299" w:rsidRDefault="008B04FB" w:rsidP="008B04FB">
      <w:pPr>
        <w:pStyle w:val="Default"/>
        <w:spacing w:before="360"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 xml:space="preserve">Ditetapkan di Jakarta </w:t>
      </w:r>
    </w:p>
    <w:p w14:paraId="2465A3D4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>pada tanggal</w:t>
      </w:r>
    </w:p>
    <w:p w14:paraId="6A4AB34F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</w:p>
    <w:p w14:paraId="4ECDDFD9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>KEPALA EKSEKUTIF PENGAWAS   PERASURANSIAN, DANA PENSIUN, LEMBAGA PEMBIAYAAN, DAN LEMBAGA JASA KEUANGAN LAINNYA OTORITAS JASA KEUANGAN,</w:t>
      </w:r>
    </w:p>
    <w:p w14:paraId="4B11753A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 xml:space="preserve">       </w:t>
      </w:r>
    </w:p>
    <w:p w14:paraId="77CB1366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 xml:space="preserve">       </w:t>
      </w:r>
    </w:p>
    <w:p w14:paraId="44B42E62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 xml:space="preserve">    </w:t>
      </w:r>
    </w:p>
    <w:p w14:paraId="4F644908" w14:textId="77777777" w:rsidR="008B04FB" w:rsidRPr="004A1299" w:rsidRDefault="008B04FB" w:rsidP="008B04FB">
      <w:pPr>
        <w:pStyle w:val="Default"/>
        <w:spacing w:line="360" w:lineRule="auto"/>
        <w:ind w:left="4678"/>
        <w:jc w:val="both"/>
        <w:rPr>
          <w:color w:val="auto"/>
        </w:rPr>
      </w:pPr>
      <w:r w:rsidRPr="004A1299">
        <w:rPr>
          <w:color w:val="auto"/>
        </w:rPr>
        <w:t xml:space="preserve">RISWINANDI   </w:t>
      </w:r>
    </w:p>
    <w:p w14:paraId="5552932B" w14:textId="77777777" w:rsidR="009D6D26" w:rsidRPr="004A1299" w:rsidRDefault="009D6D26">
      <w:pPr>
        <w:autoSpaceDE w:val="0"/>
        <w:autoSpaceDN w:val="0"/>
        <w:adjustRightInd w:val="0"/>
        <w:rPr>
          <w:rFonts w:ascii="Bookman Old Style" w:hAnsi="Bookman Old Style" w:cs="BookAntiqua"/>
          <w:lang w:val="id-ID"/>
        </w:rPr>
      </w:pPr>
    </w:p>
    <w:sectPr w:rsidR="009D6D26" w:rsidRPr="004A1299" w:rsidSect="00835610">
      <w:headerReference w:type="even" r:id="rId8"/>
      <w:headerReference w:type="default" r:id="rId9"/>
      <w:headerReference w:type="first" r:id="rId10"/>
      <w:pgSz w:w="12242" w:h="18722" w:code="14"/>
      <w:pgMar w:top="1701" w:right="1418" w:bottom="1418" w:left="1418" w:header="720" w:footer="720" w:gutter="0"/>
      <w:pgNumType w:start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5B499" w14:textId="77777777" w:rsidR="00F5534F" w:rsidRDefault="00F5534F" w:rsidP="007C7CD2">
      <w:r>
        <w:separator/>
      </w:r>
    </w:p>
  </w:endnote>
  <w:endnote w:type="continuationSeparator" w:id="0">
    <w:p w14:paraId="56300A95" w14:textId="77777777" w:rsidR="00F5534F" w:rsidRDefault="00F5534F" w:rsidP="007C7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Antiqu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A54DF" w14:textId="77777777" w:rsidR="00F5534F" w:rsidRDefault="00F5534F" w:rsidP="007C7CD2">
      <w:r>
        <w:separator/>
      </w:r>
    </w:p>
  </w:footnote>
  <w:footnote w:type="continuationSeparator" w:id="0">
    <w:p w14:paraId="2C131128" w14:textId="77777777" w:rsidR="00F5534F" w:rsidRDefault="00F5534F" w:rsidP="007C7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BF418" w14:textId="77777777" w:rsidR="00AD5FAA" w:rsidRDefault="00F5534F">
    <w:pPr>
      <w:pStyle w:val="Header"/>
    </w:pPr>
    <w:r>
      <w:rPr>
        <w:noProof/>
      </w:rPr>
      <w:pict w14:anchorId="51C2DF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795135" o:spid="_x0000_s2052" type="#_x0000_t136" style="position:absolute;margin-left:0;margin-top:0;width:442.05pt;height:221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5AA50" w14:textId="22CF6D22" w:rsidR="000D6A3A" w:rsidRPr="0098326B" w:rsidRDefault="000D6A3A">
    <w:pPr>
      <w:pStyle w:val="Header"/>
      <w:jc w:val="center"/>
      <w:rPr>
        <w:rFonts w:ascii="Bookman Old Style" w:hAnsi="Bookman Old Style"/>
      </w:rPr>
    </w:pPr>
    <w:r w:rsidRPr="0098326B">
      <w:rPr>
        <w:rFonts w:ascii="Bookman Old Style" w:hAnsi="Bookman Old Style"/>
      </w:rPr>
      <w:t>-</w:t>
    </w:r>
    <w:r w:rsidR="009D248F">
      <w:rPr>
        <w:rFonts w:ascii="Bookman Old Style" w:hAnsi="Bookman Old Style"/>
        <w:lang w:val="id-ID"/>
      </w:rPr>
      <w:t xml:space="preserve"> </w:t>
    </w:r>
    <w:r w:rsidR="00A07125" w:rsidRPr="0098326B">
      <w:rPr>
        <w:rFonts w:ascii="Bookman Old Style" w:hAnsi="Bookman Old Style"/>
      </w:rPr>
      <w:fldChar w:fldCharType="begin"/>
    </w:r>
    <w:r w:rsidRPr="0098326B">
      <w:rPr>
        <w:rFonts w:ascii="Bookman Old Style" w:hAnsi="Bookman Old Style"/>
      </w:rPr>
      <w:instrText xml:space="preserve"> PAGE   \* MERGEFORMAT </w:instrText>
    </w:r>
    <w:r w:rsidR="00A07125" w:rsidRPr="0098326B">
      <w:rPr>
        <w:rFonts w:ascii="Bookman Old Style" w:hAnsi="Bookman Old Style"/>
      </w:rPr>
      <w:fldChar w:fldCharType="separate"/>
    </w:r>
    <w:r w:rsidR="00AD24D3">
      <w:rPr>
        <w:rFonts w:ascii="Bookman Old Style" w:hAnsi="Bookman Old Style"/>
        <w:noProof/>
      </w:rPr>
      <w:t>6</w:t>
    </w:r>
    <w:r w:rsidR="00A07125" w:rsidRPr="0098326B">
      <w:rPr>
        <w:rFonts w:ascii="Bookman Old Style" w:hAnsi="Bookman Old Style"/>
      </w:rPr>
      <w:fldChar w:fldCharType="end"/>
    </w:r>
    <w:r w:rsidR="009D248F">
      <w:rPr>
        <w:rFonts w:ascii="Bookman Old Style" w:hAnsi="Bookman Old Style"/>
        <w:lang w:val="id-ID"/>
      </w:rPr>
      <w:t xml:space="preserve"> </w:t>
    </w:r>
    <w:r w:rsidRPr="0098326B">
      <w:rPr>
        <w:rFonts w:ascii="Bookman Old Style" w:hAnsi="Bookman Old Style"/>
      </w:rPr>
      <w:t>-</w:t>
    </w:r>
  </w:p>
  <w:p w14:paraId="12D38CFE" w14:textId="77777777" w:rsidR="000D6A3A" w:rsidRDefault="000D6A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047469" w14:textId="7D843D28" w:rsidR="00A1692E" w:rsidRDefault="00A1692E">
    <w:pPr>
      <w:pStyle w:val="Header"/>
    </w:pPr>
    <w:r w:rsidRPr="004A1299">
      <w:rPr>
        <w:noProof/>
      </w:rPr>
      <w:drawing>
        <wp:anchor distT="0" distB="0" distL="114300" distR="114300" simplePos="0" relativeHeight="251657216" behindDoc="1" locked="0" layoutInCell="1" allowOverlap="1" wp14:anchorId="552B25DC" wp14:editId="2BB5F6B6">
          <wp:simplePos x="0" y="0"/>
          <wp:positionH relativeFrom="column">
            <wp:posOffset>-190500</wp:posOffset>
          </wp:positionH>
          <wp:positionV relativeFrom="paragraph">
            <wp:posOffset>9525</wp:posOffset>
          </wp:positionV>
          <wp:extent cx="2330450" cy="10102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0450" cy="1010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44DC8"/>
    <w:multiLevelType w:val="hybridMultilevel"/>
    <w:tmpl w:val="EA821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06527C"/>
    <w:multiLevelType w:val="hybridMultilevel"/>
    <w:tmpl w:val="6C5430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1B4F85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Bookman Old Style" w:hAnsi="Bookman Old Style" w:hint="default"/>
        <w:b w:val="0"/>
        <w:i w:val="0"/>
        <w:sz w:val="24"/>
        <w:szCs w:val="24"/>
      </w:rPr>
    </w:lvl>
    <w:lvl w:ilvl="2" w:tplc="5F8C15B8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D4A4C12"/>
    <w:multiLevelType w:val="hybridMultilevel"/>
    <w:tmpl w:val="3C8412D0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F1B42512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Arial Narrow" w:hAnsi="Arial Narrow" w:hint="default"/>
        <w:b w:val="0"/>
        <w:i w:val="0"/>
        <w:sz w:val="24"/>
        <w:szCs w:val="24"/>
      </w:rPr>
    </w:lvl>
    <w:lvl w:ilvl="2" w:tplc="5F8C15B8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MDMwtzQwMTS0NDFQ0lEKTi0uzszPAykwrAUA6E8ULywAAAA="/>
  </w:docVars>
  <w:rsids>
    <w:rsidRoot w:val="009D6D26"/>
    <w:rsid w:val="00010985"/>
    <w:rsid w:val="0002213E"/>
    <w:rsid w:val="00033098"/>
    <w:rsid w:val="00066B19"/>
    <w:rsid w:val="000736FC"/>
    <w:rsid w:val="00084D1B"/>
    <w:rsid w:val="000942CF"/>
    <w:rsid w:val="00095572"/>
    <w:rsid w:val="000A4A11"/>
    <w:rsid w:val="000B002E"/>
    <w:rsid w:val="000B4519"/>
    <w:rsid w:val="000B58CA"/>
    <w:rsid w:val="000C5D56"/>
    <w:rsid w:val="000D0F2F"/>
    <w:rsid w:val="000D5066"/>
    <w:rsid w:val="000D6A3A"/>
    <w:rsid w:val="00103A13"/>
    <w:rsid w:val="00124B48"/>
    <w:rsid w:val="00126471"/>
    <w:rsid w:val="001302BD"/>
    <w:rsid w:val="00130BDE"/>
    <w:rsid w:val="00131192"/>
    <w:rsid w:val="00134429"/>
    <w:rsid w:val="001A4E60"/>
    <w:rsid w:val="001D2A23"/>
    <w:rsid w:val="001F1BDA"/>
    <w:rsid w:val="001F2627"/>
    <w:rsid w:val="00230A3C"/>
    <w:rsid w:val="00251066"/>
    <w:rsid w:val="00262B38"/>
    <w:rsid w:val="00265C1A"/>
    <w:rsid w:val="002708B3"/>
    <w:rsid w:val="002816E4"/>
    <w:rsid w:val="002A0C0E"/>
    <w:rsid w:val="002B3A6C"/>
    <w:rsid w:val="002B7519"/>
    <w:rsid w:val="002E77FC"/>
    <w:rsid w:val="00305EE9"/>
    <w:rsid w:val="00321111"/>
    <w:rsid w:val="00326BA4"/>
    <w:rsid w:val="00327A8C"/>
    <w:rsid w:val="00335CF1"/>
    <w:rsid w:val="00355CAB"/>
    <w:rsid w:val="003B1DE4"/>
    <w:rsid w:val="003B43CF"/>
    <w:rsid w:val="003C6E40"/>
    <w:rsid w:val="003E3556"/>
    <w:rsid w:val="003F3912"/>
    <w:rsid w:val="003F498E"/>
    <w:rsid w:val="00436F74"/>
    <w:rsid w:val="00446755"/>
    <w:rsid w:val="004522A9"/>
    <w:rsid w:val="00462AE9"/>
    <w:rsid w:val="004848ED"/>
    <w:rsid w:val="004874E5"/>
    <w:rsid w:val="00491F76"/>
    <w:rsid w:val="004A1299"/>
    <w:rsid w:val="004B16FD"/>
    <w:rsid w:val="004C4571"/>
    <w:rsid w:val="004E0186"/>
    <w:rsid w:val="004F745C"/>
    <w:rsid w:val="00505607"/>
    <w:rsid w:val="005071A5"/>
    <w:rsid w:val="00530670"/>
    <w:rsid w:val="005419C6"/>
    <w:rsid w:val="0056046A"/>
    <w:rsid w:val="00574D5B"/>
    <w:rsid w:val="00586DD4"/>
    <w:rsid w:val="005A6E1E"/>
    <w:rsid w:val="005B0B9C"/>
    <w:rsid w:val="005C4636"/>
    <w:rsid w:val="005F51DE"/>
    <w:rsid w:val="0060107B"/>
    <w:rsid w:val="00605C53"/>
    <w:rsid w:val="0060705A"/>
    <w:rsid w:val="006139D4"/>
    <w:rsid w:val="00620D1D"/>
    <w:rsid w:val="0062216C"/>
    <w:rsid w:val="00626930"/>
    <w:rsid w:val="00650269"/>
    <w:rsid w:val="006A43AF"/>
    <w:rsid w:val="006B28CD"/>
    <w:rsid w:val="006D32D8"/>
    <w:rsid w:val="006D6264"/>
    <w:rsid w:val="006D7D4E"/>
    <w:rsid w:val="006E18F0"/>
    <w:rsid w:val="006E3443"/>
    <w:rsid w:val="006F105E"/>
    <w:rsid w:val="00702132"/>
    <w:rsid w:val="00704872"/>
    <w:rsid w:val="0070610E"/>
    <w:rsid w:val="007073BD"/>
    <w:rsid w:val="00711145"/>
    <w:rsid w:val="00727DE9"/>
    <w:rsid w:val="00730B54"/>
    <w:rsid w:val="00731DE5"/>
    <w:rsid w:val="007438AD"/>
    <w:rsid w:val="007A777D"/>
    <w:rsid w:val="007C2ACD"/>
    <w:rsid w:val="007C7CD2"/>
    <w:rsid w:val="007D5380"/>
    <w:rsid w:val="007E7DA9"/>
    <w:rsid w:val="007F32E5"/>
    <w:rsid w:val="007F6371"/>
    <w:rsid w:val="0082583A"/>
    <w:rsid w:val="008339A5"/>
    <w:rsid w:val="00835610"/>
    <w:rsid w:val="0084006A"/>
    <w:rsid w:val="00850DDA"/>
    <w:rsid w:val="008640E0"/>
    <w:rsid w:val="00873117"/>
    <w:rsid w:val="00874EA6"/>
    <w:rsid w:val="008B04FB"/>
    <w:rsid w:val="008D032E"/>
    <w:rsid w:val="0090120C"/>
    <w:rsid w:val="009574C5"/>
    <w:rsid w:val="00961FA6"/>
    <w:rsid w:val="009645D1"/>
    <w:rsid w:val="00967822"/>
    <w:rsid w:val="0098326B"/>
    <w:rsid w:val="0099227F"/>
    <w:rsid w:val="009A37E3"/>
    <w:rsid w:val="009C4A3B"/>
    <w:rsid w:val="009C5D16"/>
    <w:rsid w:val="009D248F"/>
    <w:rsid w:val="009D6D26"/>
    <w:rsid w:val="009E194B"/>
    <w:rsid w:val="00A06CBA"/>
    <w:rsid w:val="00A07125"/>
    <w:rsid w:val="00A138D1"/>
    <w:rsid w:val="00A14C12"/>
    <w:rsid w:val="00A1692E"/>
    <w:rsid w:val="00A36450"/>
    <w:rsid w:val="00A51F21"/>
    <w:rsid w:val="00A52D73"/>
    <w:rsid w:val="00A564DF"/>
    <w:rsid w:val="00A919BE"/>
    <w:rsid w:val="00A93AEA"/>
    <w:rsid w:val="00AA09BF"/>
    <w:rsid w:val="00AA5463"/>
    <w:rsid w:val="00AA6414"/>
    <w:rsid w:val="00AB7B4E"/>
    <w:rsid w:val="00AC0E18"/>
    <w:rsid w:val="00AD093D"/>
    <w:rsid w:val="00AD24D3"/>
    <w:rsid w:val="00AD5FAA"/>
    <w:rsid w:val="00AD6ED3"/>
    <w:rsid w:val="00AE6AA0"/>
    <w:rsid w:val="00AF3F98"/>
    <w:rsid w:val="00AF7665"/>
    <w:rsid w:val="00B00679"/>
    <w:rsid w:val="00B027B5"/>
    <w:rsid w:val="00B24D26"/>
    <w:rsid w:val="00B33425"/>
    <w:rsid w:val="00B431D9"/>
    <w:rsid w:val="00B43CF9"/>
    <w:rsid w:val="00B609DB"/>
    <w:rsid w:val="00B64681"/>
    <w:rsid w:val="00B900AD"/>
    <w:rsid w:val="00BA1847"/>
    <w:rsid w:val="00BD564B"/>
    <w:rsid w:val="00BF0AE8"/>
    <w:rsid w:val="00BF122F"/>
    <w:rsid w:val="00C51A57"/>
    <w:rsid w:val="00C706D9"/>
    <w:rsid w:val="00CA3619"/>
    <w:rsid w:val="00CD6DBA"/>
    <w:rsid w:val="00CD7399"/>
    <w:rsid w:val="00CE1B00"/>
    <w:rsid w:val="00CE3D8C"/>
    <w:rsid w:val="00CF6115"/>
    <w:rsid w:val="00D11D4B"/>
    <w:rsid w:val="00D14698"/>
    <w:rsid w:val="00D1597A"/>
    <w:rsid w:val="00D36EBA"/>
    <w:rsid w:val="00D66ED6"/>
    <w:rsid w:val="00D77BAE"/>
    <w:rsid w:val="00D9032F"/>
    <w:rsid w:val="00DA5519"/>
    <w:rsid w:val="00DC56F7"/>
    <w:rsid w:val="00DE3A4D"/>
    <w:rsid w:val="00DE66E3"/>
    <w:rsid w:val="00DF718F"/>
    <w:rsid w:val="00E02A6A"/>
    <w:rsid w:val="00E21B08"/>
    <w:rsid w:val="00E26687"/>
    <w:rsid w:val="00E36422"/>
    <w:rsid w:val="00E42194"/>
    <w:rsid w:val="00E50498"/>
    <w:rsid w:val="00E767DE"/>
    <w:rsid w:val="00E81576"/>
    <w:rsid w:val="00E854C4"/>
    <w:rsid w:val="00E97B79"/>
    <w:rsid w:val="00EA71A0"/>
    <w:rsid w:val="00EB32E8"/>
    <w:rsid w:val="00EB356D"/>
    <w:rsid w:val="00EB404B"/>
    <w:rsid w:val="00EB6637"/>
    <w:rsid w:val="00EC1103"/>
    <w:rsid w:val="00EE3EA5"/>
    <w:rsid w:val="00EF1F01"/>
    <w:rsid w:val="00EF5138"/>
    <w:rsid w:val="00F060E6"/>
    <w:rsid w:val="00F337EA"/>
    <w:rsid w:val="00F40F5D"/>
    <w:rsid w:val="00F43DB7"/>
    <w:rsid w:val="00F5534F"/>
    <w:rsid w:val="00F5705A"/>
    <w:rsid w:val="00F76213"/>
    <w:rsid w:val="00F935D1"/>
    <w:rsid w:val="00F93731"/>
    <w:rsid w:val="00FA61C9"/>
    <w:rsid w:val="00FB1DEF"/>
    <w:rsid w:val="00FD6B84"/>
    <w:rsid w:val="00FE01E6"/>
    <w:rsid w:val="00FF4C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4C0B789B"/>
  <w15:docId w15:val="{91D07654-8EF1-4287-A9D4-612E623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712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B04FB"/>
    <w:pPr>
      <w:keepNext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A07125"/>
    <w:pPr>
      <w:autoSpaceDE w:val="0"/>
      <w:autoSpaceDN w:val="0"/>
      <w:adjustRightInd w:val="0"/>
      <w:ind w:left="4500"/>
    </w:pPr>
    <w:rPr>
      <w:rFonts w:ascii="BookAntiqua" w:hAnsi="BookAntiqua"/>
      <w:sz w:val="20"/>
      <w:szCs w:val="20"/>
      <w:lang w:val="sv-SE"/>
    </w:rPr>
  </w:style>
  <w:style w:type="paragraph" w:styleId="ListParagraph">
    <w:name w:val="List Paragraph"/>
    <w:basedOn w:val="Normal"/>
    <w:uiPriority w:val="34"/>
    <w:qFormat/>
    <w:rsid w:val="00730B54"/>
    <w:pPr>
      <w:spacing w:before="60" w:after="60" w:line="276" w:lineRule="auto"/>
      <w:ind w:left="720" w:right="6"/>
      <w:contextualSpacing/>
      <w:jc w:val="center"/>
    </w:pPr>
    <w:rPr>
      <w:rFonts w:ascii="Calibri" w:eastAsia="Calibri" w:hAnsi="Calibri"/>
    </w:rPr>
  </w:style>
  <w:style w:type="paragraph" w:styleId="PlainText">
    <w:name w:val="Plain Text"/>
    <w:basedOn w:val="Normal"/>
    <w:link w:val="PlainTextChar"/>
    <w:uiPriority w:val="99"/>
    <w:rsid w:val="00E50498"/>
    <w:rPr>
      <w:rFonts w:ascii="Courier New" w:hAnsi="Courier New"/>
      <w:sz w:val="20"/>
      <w:szCs w:val="20"/>
      <w:lang w:val="sv-SE"/>
    </w:rPr>
  </w:style>
  <w:style w:type="character" w:customStyle="1" w:styleId="PlainTextChar">
    <w:name w:val="Plain Text Char"/>
    <w:link w:val="PlainText"/>
    <w:uiPriority w:val="99"/>
    <w:rsid w:val="00E50498"/>
    <w:rPr>
      <w:rFonts w:ascii="Courier New" w:hAnsi="Courier New" w:cs="Courier New"/>
      <w:lang w:val="sv-SE"/>
    </w:rPr>
  </w:style>
  <w:style w:type="table" w:styleId="TableGrid">
    <w:name w:val="Table Grid"/>
    <w:basedOn w:val="TableNormal"/>
    <w:uiPriority w:val="59"/>
    <w:rsid w:val="000C5D5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C7CD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C7CD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7CD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C7CD2"/>
    <w:rPr>
      <w:sz w:val="24"/>
      <w:szCs w:val="24"/>
    </w:rPr>
  </w:style>
  <w:style w:type="paragraph" w:customStyle="1" w:styleId="alinea">
    <w:name w:val="alinea"/>
    <w:basedOn w:val="Normal"/>
    <w:rsid w:val="000D0F2F"/>
    <w:pPr>
      <w:autoSpaceDE w:val="0"/>
      <w:autoSpaceDN w:val="0"/>
      <w:spacing w:before="60" w:after="60"/>
      <w:ind w:right="6"/>
      <w:jc w:val="both"/>
    </w:pPr>
  </w:style>
  <w:style w:type="character" w:customStyle="1" w:styleId="FontStyle20">
    <w:name w:val="Font Style20"/>
    <w:uiPriority w:val="99"/>
    <w:rsid w:val="0084006A"/>
    <w:rPr>
      <w:rFonts w:ascii="Bookman Old Style" w:hAnsi="Bookman Old Style" w:cs="Bookman Old Style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B4519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link w:val="NoSpacingChar"/>
    <w:uiPriority w:val="1"/>
    <w:qFormat/>
    <w:rsid w:val="00AD5FAA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D5FAA"/>
    <w:rPr>
      <w:rFonts w:ascii="Calibri" w:hAnsi="Calibri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8B04FB"/>
    <w:rPr>
      <w:sz w:val="24"/>
      <w:lang w:val="en-US" w:eastAsia="en-US"/>
    </w:rPr>
  </w:style>
  <w:style w:type="paragraph" w:customStyle="1" w:styleId="Default">
    <w:name w:val="Default"/>
    <w:rsid w:val="008B04FB"/>
    <w:pPr>
      <w:autoSpaceDE w:val="0"/>
      <w:autoSpaceDN w:val="0"/>
      <w:adjustRightInd w:val="0"/>
    </w:pPr>
    <w:rPr>
      <w:rFonts w:ascii="Bookman Old Style" w:eastAsiaTheme="minorHAnsi" w:hAnsi="Bookman Old Style" w:cs="Bookman Old Style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568EA12C02744B90C2548B18D7B906" ma:contentTypeVersion="1" ma:contentTypeDescription="Create a new document." ma:contentTypeScope="" ma:versionID="5a8ae1dd0b03313da0b82f0a34e5400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647376D-729A-47DD-98EE-B0552D042B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2D3EAD-019B-4C07-8A23-AE491723454D}"/>
</file>

<file path=customXml/itemProps3.xml><?xml version="1.0" encoding="utf-8"?>
<ds:datastoreItem xmlns:ds="http://schemas.openxmlformats.org/officeDocument/2006/customXml" ds:itemID="{B7D68F66-0024-4B51-B154-F2656E24A249}"/>
</file>

<file path=customXml/itemProps4.xml><?xml version="1.0" encoding="utf-8"?>
<ds:datastoreItem xmlns:ds="http://schemas.openxmlformats.org/officeDocument/2006/customXml" ds:itemID="{086E16E2-8A3F-476B-B355-345C0A5CDB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IV</vt:lpstr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IV</dc:title>
  <dc:creator>Dimas Fajar Airlangga</dc:creator>
  <cp:lastModifiedBy>Carina Anandilla</cp:lastModifiedBy>
  <cp:revision>2</cp:revision>
  <cp:lastPrinted>2016-02-15T02:27:00Z</cp:lastPrinted>
  <dcterms:created xsi:type="dcterms:W3CDTF">2021-06-17T06:48:00Z</dcterms:created>
  <dcterms:modified xsi:type="dcterms:W3CDTF">2021-06-17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568EA12C02744B90C2548B18D7B906</vt:lpwstr>
  </property>
</Properties>
</file>